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52587" w14:textId="77777777" w:rsidR="00C84551" w:rsidRPr="00AA12A2" w:rsidRDefault="00A37942" w:rsidP="002B22DD">
      <w:pPr>
        <w:rPr>
          <w:rFonts w:asciiTheme="majorBidi" w:hAnsiTheme="majorBidi" w:cstheme="majorBidi"/>
          <w:b/>
          <w:bCs/>
          <w:sz w:val="24"/>
          <w:szCs w:val="24"/>
        </w:rPr>
      </w:pPr>
      <w:r>
        <w:rPr>
          <w:rFonts w:asciiTheme="majorBidi" w:hAnsiTheme="majorBidi" w:cstheme="majorBidi"/>
          <w:b/>
          <w:bCs/>
          <w:sz w:val="24"/>
          <w:szCs w:val="24"/>
        </w:rPr>
        <w:t xml:space="preserve">Supplemental Material </w:t>
      </w:r>
      <w:r w:rsidR="002B22DD">
        <w:rPr>
          <w:rFonts w:asciiTheme="majorBidi" w:hAnsiTheme="majorBidi" w:cstheme="majorBidi"/>
          <w:b/>
          <w:bCs/>
          <w:sz w:val="24"/>
          <w:szCs w:val="24"/>
        </w:rPr>
        <w:t>5</w:t>
      </w:r>
      <w:r w:rsidR="00C84551" w:rsidRPr="00AA12A2">
        <w:rPr>
          <w:rFonts w:asciiTheme="majorBidi" w:hAnsiTheme="majorBidi" w:cstheme="majorBidi"/>
          <w:b/>
          <w:bCs/>
          <w:sz w:val="24"/>
          <w:szCs w:val="24"/>
        </w:rPr>
        <w:t xml:space="preserve">: The </w:t>
      </w:r>
      <w:r w:rsidR="00E46A00" w:rsidRPr="00E46A00">
        <w:rPr>
          <w:rFonts w:asciiTheme="majorBidi" w:hAnsiTheme="majorBidi" w:cstheme="majorBidi"/>
          <w:b/>
          <w:bCs/>
          <w:sz w:val="24"/>
          <w:szCs w:val="24"/>
        </w:rPr>
        <w:t>final English version of community readiness interview questions</w:t>
      </w: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C84551" w:rsidRPr="00AA12A2" w14:paraId="48DDC295" w14:textId="77777777" w:rsidTr="00487D98">
        <w:tc>
          <w:tcPr>
            <w:tcW w:w="5000" w:type="pct"/>
            <w:shd w:val="clear" w:color="auto" w:fill="FBD4B4" w:themeFill="accent6" w:themeFillTint="66"/>
          </w:tcPr>
          <w:p w14:paraId="70FD84D5" w14:textId="77777777" w:rsidR="00C84551" w:rsidRPr="00AA12A2" w:rsidRDefault="00C84551" w:rsidP="00487D98">
            <w:pPr>
              <w:bidi/>
              <w:spacing w:after="0" w:line="240" w:lineRule="auto"/>
              <w:jc w:val="right"/>
              <w:rPr>
                <w:rFonts w:asciiTheme="majorBidi" w:eastAsia="Calibri" w:hAnsiTheme="majorBidi" w:cstheme="majorBidi"/>
                <w:b/>
                <w:bCs/>
                <w:sz w:val="28"/>
                <w:szCs w:val="28"/>
                <w:rtl/>
                <w:lang w:bidi="fa-IR"/>
              </w:rPr>
            </w:pPr>
            <w:r w:rsidRPr="00AA12A2">
              <w:rPr>
                <w:rFonts w:asciiTheme="majorBidi" w:eastAsia="Calibri" w:hAnsiTheme="majorBidi" w:cstheme="majorBidi"/>
                <w:b/>
                <w:bCs/>
                <w:sz w:val="28"/>
                <w:szCs w:val="28"/>
                <w:lang w:bidi="fa-IR"/>
              </w:rPr>
              <w:t>Community efforts /Community knowledge of efforts</w:t>
            </w:r>
            <w:r w:rsidRPr="00AA12A2">
              <w:rPr>
                <w:rFonts w:asciiTheme="majorBidi" w:eastAsia="Calibri" w:hAnsiTheme="majorBidi" w:cstheme="majorBidi"/>
                <w:b/>
                <w:bCs/>
                <w:sz w:val="28"/>
                <w:szCs w:val="28"/>
                <w:rtl/>
                <w:lang w:bidi="fa-IR"/>
              </w:rPr>
              <w:t xml:space="preserve"> </w:t>
            </w:r>
          </w:p>
        </w:tc>
      </w:tr>
      <w:tr w:rsidR="00C84551" w:rsidRPr="00AA12A2" w14:paraId="32BEEF0C" w14:textId="77777777" w:rsidTr="00487D98">
        <w:trPr>
          <w:trHeight w:val="983"/>
        </w:trPr>
        <w:tc>
          <w:tcPr>
            <w:tcW w:w="5000" w:type="pct"/>
            <w:tcBorders>
              <w:bottom w:val="single" w:sz="4" w:space="0" w:color="auto"/>
            </w:tcBorders>
            <w:shd w:val="clear" w:color="auto" w:fill="auto"/>
          </w:tcPr>
          <w:p w14:paraId="7E7EBAD9" w14:textId="77777777" w:rsidR="00C84551" w:rsidRPr="00AA12A2" w:rsidRDefault="00C84551" w:rsidP="00C84551">
            <w:pPr>
              <w:numPr>
                <w:ilvl w:val="0"/>
                <w:numId w:val="2"/>
              </w:numPr>
              <w:spacing w:line="240" w:lineRule="auto"/>
              <w:rPr>
                <w:rFonts w:asciiTheme="majorBidi" w:hAnsiTheme="majorBidi" w:cstheme="majorBidi"/>
                <w:sz w:val="24"/>
                <w:szCs w:val="24"/>
              </w:rPr>
            </w:pPr>
            <w:r w:rsidRPr="00AA12A2">
              <w:rPr>
                <w:rFonts w:asciiTheme="majorBidi" w:hAnsiTheme="majorBidi" w:cstheme="majorBidi"/>
                <w:sz w:val="24"/>
                <w:szCs w:val="24"/>
              </w:rPr>
              <w:t>Using a scale from 1 to 10, to what extent is inactivity among children a matter of concern in this community? (1: not at all; 10: primary concern). Using the same scale from 1 to 10, how much is unhealthy eating among children a matter of concern in this community? Please explain.</w:t>
            </w:r>
          </w:p>
          <w:p w14:paraId="5ED3062D"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 xml:space="preserve"> Please describe the ongoing efforts (programs or activities) in this community to promote physical activity among children. Please describe the ongoing efforts in this community to promote healthy food choices among children.</w:t>
            </w:r>
          </w:p>
          <w:p w14:paraId="60A0C330" w14:textId="77777777" w:rsidR="00C84551" w:rsidRPr="00AA12A2" w:rsidRDefault="00C84551" w:rsidP="00C84551">
            <w:pPr>
              <w:numPr>
                <w:ilvl w:val="0"/>
                <w:numId w:val="2"/>
              </w:numPr>
              <w:spacing w:line="240" w:lineRule="auto"/>
              <w:ind w:left="567" w:hanging="425"/>
              <w:rPr>
                <w:sz w:val="24"/>
                <w:szCs w:val="24"/>
              </w:rPr>
            </w:pPr>
            <w:r w:rsidRPr="00AA12A2">
              <w:rPr>
                <w:rFonts w:asciiTheme="majorBidi" w:hAnsiTheme="majorBidi" w:cstheme="majorBidi"/>
                <w:sz w:val="24"/>
                <w:szCs w:val="24"/>
              </w:rPr>
              <w:t xml:space="preserve"> How long have the efforts to promote physical activity been going</w:t>
            </w:r>
            <w:r w:rsidRPr="00AA12A2">
              <w:rPr>
                <w:sz w:val="24"/>
                <w:szCs w:val="24"/>
              </w:rPr>
              <w:t xml:space="preserve"> on</w:t>
            </w:r>
            <w:r w:rsidRPr="00AA12A2">
              <w:rPr>
                <w:rFonts w:asciiTheme="majorBidi" w:hAnsiTheme="majorBidi" w:cstheme="majorBidi"/>
                <w:sz w:val="24"/>
                <w:szCs w:val="24"/>
              </w:rPr>
              <w:t xml:space="preserve"> in this community</w:t>
            </w:r>
            <w:r w:rsidRPr="00AA12A2">
              <w:rPr>
                <w:sz w:val="24"/>
                <w:szCs w:val="24"/>
              </w:rPr>
              <w:t xml:space="preserve">? </w:t>
            </w:r>
            <w:r w:rsidRPr="00AA12A2">
              <w:rPr>
                <w:rFonts w:asciiTheme="majorBidi" w:hAnsiTheme="majorBidi" w:cstheme="majorBidi"/>
                <w:sz w:val="24"/>
                <w:szCs w:val="24"/>
              </w:rPr>
              <w:t>How long have the efforts to promote a healthy diet been going on</w:t>
            </w:r>
            <w:r w:rsidRPr="00AA12A2">
              <w:rPr>
                <w:sz w:val="24"/>
                <w:szCs w:val="24"/>
              </w:rPr>
              <w:t xml:space="preserve">? </w:t>
            </w:r>
          </w:p>
          <w:p w14:paraId="126CF649"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Using a scale from 1 to 10, how aware are the people in this community of the efforts to promote physical activity among children? (1: few people are aware of the efforts; 10: most people are aware of the efforts), how aware are the people in this community of the efforts to promote healthy food choices among children? Please explain.</w:t>
            </w:r>
          </w:p>
          <w:p w14:paraId="79310CEE"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are the strengths of these efforts?</w:t>
            </w:r>
          </w:p>
          <w:p w14:paraId="69CA126D"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are the weaknesses of these efforts?</w:t>
            </w:r>
          </w:p>
          <w:p w14:paraId="0831C52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children are eligible to participate in these programs?</w:t>
            </w:r>
          </w:p>
          <w:p w14:paraId="78643B2E"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Are there any segments in this community who may not have access to these programs/efforts?</w:t>
            </w:r>
          </w:p>
          <w:p w14:paraId="383F5CC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Is there any need to expand these efforts? If not, why not?</w:t>
            </w:r>
          </w:p>
          <w:p w14:paraId="71D63A7E"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Is there any planning to promote physical activity or a healthy diet among children in this community? If yes, please explain.</w:t>
            </w:r>
          </w:p>
          <w:p w14:paraId="428EE092"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eastAsia="Calibri" w:hAnsiTheme="majorBidi" w:cstheme="majorBidi"/>
                <w:sz w:val="24"/>
                <w:szCs w:val="24"/>
                <w:rtl/>
                <w:lang w:bidi="fa-IR"/>
              </w:rPr>
              <w:t xml:space="preserve"> </w:t>
            </w:r>
            <w:r w:rsidRPr="00AA12A2">
              <w:rPr>
                <w:rFonts w:asciiTheme="majorBidi" w:hAnsiTheme="majorBidi" w:cstheme="majorBidi"/>
                <w:sz w:val="24"/>
                <w:szCs w:val="24"/>
              </w:rPr>
              <w:t>(For school personnel only): What formal or informal policies or laws related to physical activity are there in this school? For how long? What formal or informal policies or laws related to food are there in this school? For how long?</w:t>
            </w:r>
          </w:p>
          <w:p w14:paraId="7E4A10FC"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 xml:space="preserve">(For school personnel only): Is it possible that the formal and informal laws or policies related to physical activity may not be applicable/ relevant for some segments of the pupils’ population? Is it possible that the formal and informal laws or policies related to food may not be enforceable for some segments of the pupils’ population? </w:t>
            </w:r>
          </w:p>
          <w:p w14:paraId="7A7A8C7A"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 xml:space="preserve"> (For school personnel only): Is there any need to expand these efforts? If so, are there any plans to expand them? Please explain</w:t>
            </w:r>
          </w:p>
          <w:p w14:paraId="4A6C2B1E" w14:textId="77777777" w:rsidR="00C84551" w:rsidRPr="00AA12A2" w:rsidRDefault="00C84551" w:rsidP="00C84551">
            <w:pPr>
              <w:numPr>
                <w:ilvl w:val="0"/>
                <w:numId w:val="2"/>
              </w:numPr>
              <w:spacing w:line="240" w:lineRule="auto"/>
              <w:ind w:left="567" w:hanging="425"/>
              <w:rPr>
                <w:rFonts w:ascii="Calibri" w:eastAsia="Calibri" w:hAnsi="Calibri" w:cs="B Nazanin"/>
                <w:sz w:val="24"/>
                <w:szCs w:val="24"/>
                <w:lang w:bidi="fa-IR"/>
              </w:rPr>
            </w:pPr>
            <w:r w:rsidRPr="00AA12A2">
              <w:rPr>
                <w:rFonts w:asciiTheme="majorBidi" w:hAnsiTheme="majorBidi" w:cstheme="majorBidi"/>
                <w:sz w:val="24"/>
                <w:szCs w:val="24"/>
              </w:rPr>
              <w:t>(For school personnel only): How do communities members view the school policies or practices related to physical activity? How do community members view school policies or practices related to food?</w:t>
            </w:r>
          </w:p>
        </w:tc>
      </w:tr>
      <w:tr w:rsidR="00C84551" w:rsidRPr="00AA12A2" w14:paraId="39C69DF4" w14:textId="77777777" w:rsidTr="00487D98">
        <w:tc>
          <w:tcPr>
            <w:tcW w:w="5000" w:type="pct"/>
            <w:shd w:val="clear" w:color="auto" w:fill="FBD4B4" w:themeFill="accent6" w:themeFillTint="66"/>
          </w:tcPr>
          <w:p w14:paraId="61E56E55" w14:textId="77777777" w:rsidR="00C84551" w:rsidRPr="00AA12A2" w:rsidRDefault="00C84551" w:rsidP="00487D98">
            <w:pPr>
              <w:spacing w:after="0" w:line="240" w:lineRule="auto"/>
              <w:rPr>
                <w:rFonts w:asciiTheme="majorBidi" w:eastAsia="Calibri" w:hAnsiTheme="majorBidi" w:cstheme="majorBidi"/>
                <w:b/>
                <w:bCs/>
                <w:sz w:val="24"/>
                <w:szCs w:val="24"/>
                <w:lang w:bidi="fa-IR"/>
              </w:rPr>
            </w:pPr>
            <w:r w:rsidRPr="00AA12A2">
              <w:rPr>
                <w:rFonts w:asciiTheme="majorBidi" w:eastAsia="Calibri" w:hAnsiTheme="majorBidi" w:cstheme="majorBidi"/>
                <w:b/>
                <w:bCs/>
                <w:sz w:val="24"/>
                <w:szCs w:val="24"/>
                <w:lang w:bidi="fa-IR"/>
              </w:rPr>
              <w:lastRenderedPageBreak/>
              <w:t>Leadership</w:t>
            </w:r>
          </w:p>
        </w:tc>
      </w:tr>
      <w:tr w:rsidR="00C84551" w:rsidRPr="00AA12A2" w14:paraId="558CB7EF" w14:textId="77777777" w:rsidTr="00487D98">
        <w:trPr>
          <w:trHeight w:val="2117"/>
        </w:trPr>
        <w:tc>
          <w:tcPr>
            <w:tcW w:w="5000" w:type="pct"/>
            <w:tcBorders>
              <w:bottom w:val="single" w:sz="4" w:space="0" w:color="auto"/>
            </w:tcBorders>
            <w:shd w:val="clear" w:color="auto" w:fill="auto"/>
          </w:tcPr>
          <w:p w14:paraId="13A662C6"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Using a scale from 1 to 10, how much is childhood obesity a matter of concern of the leadership in this community? (1: no at all; 10: primary concern)</w:t>
            </w:r>
          </w:p>
          <w:p w14:paraId="7128043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How have these leaders become involved in the efforts to promote physical activity and a healthy diet among children? Please explain.</w:t>
            </w:r>
          </w:p>
          <w:p w14:paraId="2735C9D5" w14:textId="77777777" w:rsidR="00C84551" w:rsidRPr="00AA12A2" w:rsidRDefault="00C84551" w:rsidP="00C84551">
            <w:pPr>
              <w:numPr>
                <w:ilvl w:val="0"/>
                <w:numId w:val="2"/>
              </w:numPr>
              <w:spacing w:line="240" w:lineRule="auto"/>
              <w:ind w:left="567" w:hanging="425"/>
              <w:rPr>
                <w:rFonts w:asciiTheme="majorBidi" w:eastAsia="Calibri" w:hAnsiTheme="majorBidi" w:cstheme="majorBidi"/>
                <w:sz w:val="24"/>
                <w:szCs w:val="24"/>
                <w:lang w:bidi="fa-IR"/>
              </w:rPr>
            </w:pPr>
            <w:r w:rsidRPr="00AA12A2">
              <w:rPr>
                <w:rFonts w:asciiTheme="majorBidi" w:hAnsiTheme="majorBidi" w:cstheme="majorBidi"/>
                <w:sz w:val="24"/>
                <w:szCs w:val="24"/>
              </w:rPr>
              <w:t>Do these leaders support additional efforts? Please explain.</w:t>
            </w:r>
          </w:p>
        </w:tc>
      </w:tr>
      <w:tr w:rsidR="00C84551" w:rsidRPr="00AA12A2" w14:paraId="4F55BD85" w14:textId="77777777" w:rsidTr="00487D98">
        <w:trPr>
          <w:trHeight w:val="368"/>
        </w:trPr>
        <w:tc>
          <w:tcPr>
            <w:tcW w:w="5000" w:type="pct"/>
            <w:shd w:val="clear" w:color="auto" w:fill="FBD4B4" w:themeFill="accent6" w:themeFillTint="66"/>
          </w:tcPr>
          <w:p w14:paraId="12793793" w14:textId="77777777" w:rsidR="00C84551" w:rsidRPr="00AA12A2" w:rsidRDefault="00C84551" w:rsidP="00487D98">
            <w:pPr>
              <w:bidi/>
              <w:spacing w:after="0" w:line="240" w:lineRule="auto"/>
              <w:jc w:val="right"/>
              <w:rPr>
                <w:rFonts w:ascii="Times New Roman" w:eastAsia="Calibri" w:hAnsi="Times New Roman" w:cs="Times New Roman"/>
                <w:b/>
                <w:bCs/>
                <w:sz w:val="24"/>
                <w:szCs w:val="24"/>
                <w:lang w:bidi="fa-IR"/>
              </w:rPr>
            </w:pPr>
            <w:r w:rsidRPr="00AA12A2">
              <w:rPr>
                <w:rFonts w:ascii="Times New Roman" w:eastAsia="Calibri" w:hAnsi="Times New Roman" w:cs="Times New Roman"/>
                <w:b/>
                <w:bCs/>
                <w:sz w:val="24"/>
                <w:szCs w:val="24"/>
                <w:lang w:bidi="fa-IR"/>
              </w:rPr>
              <w:t>Community climate</w:t>
            </w:r>
          </w:p>
        </w:tc>
      </w:tr>
      <w:tr w:rsidR="00C84551" w:rsidRPr="00AA12A2" w14:paraId="7BC0B9D7" w14:textId="77777777" w:rsidTr="00487D98">
        <w:trPr>
          <w:trHeight w:val="415"/>
        </w:trPr>
        <w:tc>
          <w:tcPr>
            <w:tcW w:w="5000" w:type="pct"/>
            <w:tcBorders>
              <w:bottom w:val="single" w:sz="4" w:space="0" w:color="auto"/>
            </w:tcBorders>
            <w:shd w:val="clear" w:color="auto" w:fill="auto"/>
          </w:tcPr>
          <w:p w14:paraId="27547D39"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How does this community support the efforts to promote physical activity and a healthy diet among children?</w:t>
            </w:r>
          </w:p>
          <w:p w14:paraId="6F54A86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are the major barriers to efforts to reduce obesity, promote physical activity and healthy eating among children in this community?</w:t>
            </w:r>
          </w:p>
          <w:p w14:paraId="1DCC85AE"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Have there been any circumstances where community members may have thought that the children’s eating and activity habits or their weight are things that should be accepted as such? Please explain.</w:t>
            </w:r>
          </w:p>
          <w:p w14:paraId="4A31222D"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Based on the answers that you have given so far, in your opinion what is the overall feeling of the community members about childhood obesity?</w:t>
            </w:r>
          </w:p>
          <w:p w14:paraId="59F8FA8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Using a scale from 1 to 10, describe the community’s views about the capability of this community to change childhood obesity? (1: this community cannot do anything to address this problem; 10: we are capable to reduce obesity among the children here)</w:t>
            </w:r>
          </w:p>
          <w:p w14:paraId="3FAEFEC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Do the inhabitants in the community as a whole believe that addressing childhood obesity is the responsibility of this community? Do they believe that this school has a responsibility to address this problem?</w:t>
            </w:r>
          </w:p>
          <w:p w14:paraId="37700E6D" w14:textId="77777777" w:rsidR="00C84551" w:rsidRPr="00AA12A2" w:rsidRDefault="002C7020" w:rsidP="00C84551">
            <w:pPr>
              <w:numPr>
                <w:ilvl w:val="0"/>
                <w:numId w:val="2"/>
              </w:numPr>
              <w:spacing w:line="240" w:lineRule="auto"/>
              <w:ind w:left="567" w:hanging="425"/>
              <w:rPr>
                <w:rFonts w:asciiTheme="majorBidi" w:hAnsiTheme="majorBidi" w:cstheme="majorBidi"/>
                <w:b/>
                <w:bCs/>
                <w:sz w:val="24"/>
                <w:szCs w:val="24"/>
              </w:rPr>
            </w:pPr>
            <w:r>
              <w:rPr>
                <w:rFonts w:asciiTheme="majorBidi" w:hAnsiTheme="majorBidi" w:cstheme="majorBidi"/>
                <w:b/>
                <w:bCs/>
                <w:sz w:val="24"/>
                <w:szCs w:val="24"/>
              </w:rPr>
              <w:t>*</w:t>
            </w:r>
            <w:r w:rsidR="00C84551" w:rsidRPr="00AA12A2">
              <w:rPr>
                <w:rFonts w:asciiTheme="majorBidi" w:hAnsiTheme="majorBidi" w:cstheme="majorBidi"/>
                <w:b/>
                <w:bCs/>
                <w:sz w:val="24"/>
                <w:szCs w:val="24"/>
              </w:rPr>
              <w:t>Are there been any cultural misconceptions among community members about childhood obesity? Please explain. Why it occurs and what the consequences are?</w:t>
            </w:r>
          </w:p>
          <w:p w14:paraId="60E63D0B" w14:textId="77777777" w:rsidR="00C84551" w:rsidRPr="00AA12A2" w:rsidRDefault="002C7020" w:rsidP="00C84551">
            <w:pPr>
              <w:numPr>
                <w:ilvl w:val="0"/>
                <w:numId w:val="2"/>
              </w:numPr>
              <w:spacing w:line="240" w:lineRule="auto"/>
              <w:ind w:left="567" w:hanging="425"/>
              <w:rPr>
                <w:rFonts w:asciiTheme="majorBidi" w:hAnsiTheme="majorBidi" w:cstheme="majorBidi"/>
                <w:b/>
                <w:bCs/>
                <w:sz w:val="24"/>
                <w:szCs w:val="24"/>
              </w:rPr>
            </w:pPr>
            <w:r>
              <w:rPr>
                <w:rFonts w:asciiTheme="majorBidi" w:hAnsiTheme="majorBidi" w:cstheme="majorBidi"/>
                <w:b/>
                <w:bCs/>
                <w:sz w:val="24"/>
                <w:szCs w:val="24"/>
              </w:rPr>
              <w:t>*</w:t>
            </w:r>
            <w:r w:rsidR="00C84551" w:rsidRPr="00AA12A2">
              <w:rPr>
                <w:rFonts w:asciiTheme="majorBidi" w:hAnsiTheme="majorBidi" w:cstheme="majorBidi"/>
                <w:b/>
                <w:bCs/>
                <w:sz w:val="24"/>
                <w:szCs w:val="24"/>
              </w:rPr>
              <w:t>How is the social acceptability of health care services or efforts among community members? Please explain.</w:t>
            </w:r>
          </w:p>
        </w:tc>
      </w:tr>
      <w:tr w:rsidR="00C84551" w:rsidRPr="00AA12A2" w14:paraId="2AD90028" w14:textId="77777777" w:rsidTr="00487D98">
        <w:tc>
          <w:tcPr>
            <w:tcW w:w="5000" w:type="pct"/>
            <w:shd w:val="clear" w:color="auto" w:fill="FBD4B4" w:themeFill="accent6" w:themeFillTint="66"/>
          </w:tcPr>
          <w:p w14:paraId="2BA66E0F" w14:textId="77777777" w:rsidR="00C84551" w:rsidRPr="00AA12A2" w:rsidRDefault="00C84551" w:rsidP="00487D98">
            <w:pPr>
              <w:spacing w:after="0" w:line="240" w:lineRule="auto"/>
              <w:rPr>
                <w:rFonts w:asciiTheme="majorBidi" w:eastAsia="Calibri" w:hAnsiTheme="majorBidi" w:cstheme="majorBidi"/>
                <w:b/>
                <w:bCs/>
                <w:sz w:val="24"/>
                <w:szCs w:val="24"/>
                <w:lang w:bidi="fa-IR"/>
              </w:rPr>
            </w:pPr>
            <w:r w:rsidRPr="00AA12A2">
              <w:rPr>
                <w:rFonts w:asciiTheme="majorBidi" w:eastAsia="Calibri" w:hAnsiTheme="majorBidi" w:cstheme="majorBidi"/>
                <w:b/>
                <w:bCs/>
                <w:sz w:val="24"/>
                <w:szCs w:val="24"/>
                <w:lang w:bidi="fa-IR"/>
              </w:rPr>
              <w:t>Knowledge of the subject/problem</w:t>
            </w:r>
          </w:p>
        </w:tc>
      </w:tr>
      <w:tr w:rsidR="00C84551" w:rsidRPr="00AA12A2" w14:paraId="7D24A968" w14:textId="77777777" w:rsidTr="00487D98">
        <w:trPr>
          <w:trHeight w:val="70"/>
        </w:trPr>
        <w:tc>
          <w:tcPr>
            <w:tcW w:w="5000" w:type="pct"/>
            <w:shd w:val="clear" w:color="auto" w:fill="auto"/>
          </w:tcPr>
          <w:p w14:paraId="61E7B5AD" w14:textId="77777777" w:rsidR="00C84551" w:rsidRPr="00AA12A2" w:rsidRDefault="00C84551" w:rsidP="00D62228">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 xml:space="preserve">How much do community members know about childhood obesity? Please explain </w:t>
            </w:r>
          </w:p>
          <w:p w14:paraId="1131A211"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types of information are available in this community about childhood obesity?</w:t>
            </w:r>
          </w:p>
          <w:p w14:paraId="38230F16"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local data are available about childhood obesity in this community?</w:t>
            </w:r>
          </w:p>
          <w:p w14:paraId="34069F93"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tl/>
              </w:rPr>
            </w:pPr>
            <w:r w:rsidRPr="00AA12A2">
              <w:rPr>
                <w:rFonts w:asciiTheme="majorBidi" w:hAnsiTheme="majorBidi" w:cstheme="majorBidi"/>
                <w:sz w:val="24"/>
                <w:szCs w:val="24"/>
              </w:rPr>
              <w:t>How do people obtain this information?</w:t>
            </w:r>
          </w:p>
        </w:tc>
      </w:tr>
      <w:tr w:rsidR="00C84551" w:rsidRPr="00AA12A2" w14:paraId="1E17D216" w14:textId="77777777" w:rsidTr="00487D98">
        <w:tc>
          <w:tcPr>
            <w:tcW w:w="5000" w:type="pct"/>
            <w:shd w:val="clear" w:color="auto" w:fill="FBD4B4" w:themeFill="accent6" w:themeFillTint="66"/>
          </w:tcPr>
          <w:p w14:paraId="02840747" w14:textId="77777777" w:rsidR="00C84551" w:rsidRPr="00AA12A2" w:rsidRDefault="00C84551" w:rsidP="00487D98">
            <w:pPr>
              <w:spacing w:after="0" w:line="360" w:lineRule="auto"/>
              <w:rPr>
                <w:rFonts w:asciiTheme="majorBidi" w:eastAsia="Calibri" w:hAnsiTheme="majorBidi" w:cstheme="majorBidi"/>
                <w:b/>
                <w:bCs/>
                <w:sz w:val="24"/>
                <w:szCs w:val="24"/>
                <w:lang w:bidi="fa-IR"/>
              </w:rPr>
            </w:pPr>
            <w:r w:rsidRPr="00AA12A2">
              <w:rPr>
                <w:rFonts w:asciiTheme="majorBidi" w:eastAsia="Calibri" w:hAnsiTheme="majorBidi" w:cstheme="majorBidi"/>
                <w:b/>
                <w:bCs/>
                <w:sz w:val="24"/>
                <w:szCs w:val="24"/>
                <w:lang w:bidi="fa-IR"/>
              </w:rPr>
              <w:t>Resources</w:t>
            </w:r>
          </w:p>
        </w:tc>
      </w:tr>
      <w:tr w:rsidR="00C84551" w:rsidRPr="00AA12A2" w14:paraId="1A2FA113" w14:textId="77777777" w:rsidTr="00487D98">
        <w:trPr>
          <w:trHeight w:val="7464"/>
        </w:trPr>
        <w:tc>
          <w:tcPr>
            <w:tcW w:w="5000" w:type="pct"/>
            <w:shd w:val="clear" w:color="auto" w:fill="auto"/>
          </w:tcPr>
          <w:p w14:paraId="12E35EAE"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lastRenderedPageBreak/>
              <w:t>Who would an obese child or a family with an obese child refer to first for help in this community? Why?</w:t>
            </w:r>
          </w:p>
          <w:p w14:paraId="37B3E4AC"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Using a scale from 1 to 10, what is the level of expertise and training of people who are involved in efforts to reduce obesity or promote physical activity and a healthy diet among children? (1: very low; 10: very high). Please explain. Who are the persons who have expertise in this area?</w:t>
            </w:r>
          </w:p>
          <w:p w14:paraId="0B585B73"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What is the community members’ and /or local businesspersons’ attitude about supporting efforts to promote physical activity and a healthy diet among children? Are people and /or local businesspersons willing to voluntarily provide money, space, and facilities for these activities/efforts?</w:t>
            </w:r>
            <w:r w:rsidRPr="00AA12A2">
              <w:rPr>
                <w:rFonts w:ascii="Calibri" w:eastAsia="Calibri" w:hAnsi="Calibri" w:cs="B Nazanin" w:hint="cs"/>
                <w:sz w:val="24"/>
                <w:szCs w:val="24"/>
                <w:rtl/>
                <w:lang w:bidi="fa-IR"/>
              </w:rPr>
              <w:t xml:space="preserve"> </w:t>
            </w:r>
          </w:p>
          <w:p w14:paraId="57B910C2"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How are the ongoing efforts funded? Please explain</w:t>
            </w:r>
          </w:p>
          <w:p w14:paraId="71C4D557"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Are you aware of any action plan and proposal that have been submitted for funding to address obesity or promote physical activity and healthy diets among children? If yes, please explain.</w:t>
            </w:r>
          </w:p>
          <w:p w14:paraId="273955E8"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Do you know if there have been any evaluations of the ongoing efforts? If yes, on a scale of 1–10, how comprehensive are these evaluations (1: not at all; 10: very comprehensive).</w:t>
            </w:r>
          </w:p>
          <w:p w14:paraId="5DA15CF4" w14:textId="77777777" w:rsidR="00C84551" w:rsidRPr="00AA12A2" w:rsidRDefault="00C84551" w:rsidP="00C84551">
            <w:pPr>
              <w:numPr>
                <w:ilvl w:val="0"/>
                <w:numId w:val="2"/>
              </w:numPr>
              <w:spacing w:line="240" w:lineRule="auto"/>
              <w:ind w:left="567" w:hanging="425"/>
              <w:rPr>
                <w:rFonts w:asciiTheme="majorBidi" w:hAnsiTheme="majorBidi" w:cstheme="majorBidi"/>
                <w:sz w:val="24"/>
                <w:szCs w:val="24"/>
              </w:rPr>
            </w:pPr>
            <w:r w:rsidRPr="00AA12A2">
              <w:rPr>
                <w:rFonts w:asciiTheme="majorBidi" w:hAnsiTheme="majorBidi" w:cstheme="majorBidi"/>
                <w:sz w:val="24"/>
                <w:szCs w:val="24"/>
              </w:rPr>
              <w:t>Have the results of these evaluations been used to make changes in the programs, activities or policies, or start a new program? If yes, please explain</w:t>
            </w:r>
          </w:p>
          <w:p w14:paraId="1277D4E9" w14:textId="77777777" w:rsidR="00C84551" w:rsidRPr="00AA12A2" w:rsidRDefault="00C84551" w:rsidP="00C84551">
            <w:pPr>
              <w:numPr>
                <w:ilvl w:val="0"/>
                <w:numId w:val="2"/>
              </w:numPr>
              <w:spacing w:line="240" w:lineRule="auto"/>
              <w:ind w:left="567" w:hanging="425"/>
              <w:rPr>
                <w:rFonts w:ascii="Calibri" w:eastAsia="Calibri" w:hAnsi="Calibri" w:cs="B Nazanin"/>
                <w:sz w:val="24"/>
                <w:szCs w:val="24"/>
                <w:lang w:bidi="fa-IR"/>
              </w:rPr>
            </w:pPr>
            <w:r w:rsidRPr="00AA12A2">
              <w:rPr>
                <w:rFonts w:asciiTheme="majorBidi" w:hAnsiTheme="majorBidi" w:cstheme="majorBidi"/>
                <w:sz w:val="24"/>
                <w:szCs w:val="24"/>
              </w:rPr>
              <w:t>Who in this community may be interested in participating in the efforts to promote physical activity and healthy eating habits among children?</w:t>
            </w:r>
          </w:p>
        </w:tc>
      </w:tr>
    </w:tbl>
    <w:p w14:paraId="304312BF" w14:textId="77777777" w:rsidR="00E46A00" w:rsidRDefault="002C7020">
      <w:r>
        <w:t>*</w:t>
      </w:r>
      <w:r w:rsidRPr="002C7020">
        <w:rPr>
          <w:rFonts w:asciiTheme="majorBidi" w:hAnsiTheme="majorBidi" w:cstheme="majorBidi"/>
          <w:sz w:val="20"/>
          <w:szCs w:val="20"/>
        </w:rPr>
        <w:t>Added questions</w:t>
      </w:r>
    </w:p>
    <w:p w14:paraId="1832EFBF" w14:textId="77777777" w:rsidR="00E46A00" w:rsidRDefault="00E46A00"/>
    <w:p w14:paraId="75243B5D" w14:textId="77777777" w:rsidR="000039CB" w:rsidRDefault="000039CB"/>
    <w:sectPr w:rsidR="000039CB" w:rsidSect="002B22DD">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3495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668F7"/>
    <w:multiLevelType w:val="hybridMultilevel"/>
    <w:tmpl w:val="42180392"/>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3688375">
    <w:abstractNumId w:val="0"/>
  </w:num>
  <w:num w:numId="2" w16cid:durableId="1314109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rU0MzABssxMzJR0lIJTi4sz8/NACsxqATvyg+ssAAAA"/>
  </w:docVars>
  <w:rsids>
    <w:rsidRoot w:val="00C84551"/>
    <w:rsid w:val="000006DA"/>
    <w:rsid w:val="00001053"/>
    <w:rsid w:val="000039CB"/>
    <w:rsid w:val="00003CD6"/>
    <w:rsid w:val="00003CE5"/>
    <w:rsid w:val="00004124"/>
    <w:rsid w:val="00007399"/>
    <w:rsid w:val="0000762A"/>
    <w:rsid w:val="0001083F"/>
    <w:rsid w:val="00012982"/>
    <w:rsid w:val="00012B45"/>
    <w:rsid w:val="000168B9"/>
    <w:rsid w:val="00016ACB"/>
    <w:rsid w:val="00017396"/>
    <w:rsid w:val="000175A6"/>
    <w:rsid w:val="00020857"/>
    <w:rsid w:val="0002128F"/>
    <w:rsid w:val="00021B3F"/>
    <w:rsid w:val="000232AA"/>
    <w:rsid w:val="0002428E"/>
    <w:rsid w:val="00025C69"/>
    <w:rsid w:val="00026823"/>
    <w:rsid w:val="00027F9A"/>
    <w:rsid w:val="00030307"/>
    <w:rsid w:val="00031D8B"/>
    <w:rsid w:val="00034271"/>
    <w:rsid w:val="00034379"/>
    <w:rsid w:val="00034E5D"/>
    <w:rsid w:val="00040DAD"/>
    <w:rsid w:val="0004118B"/>
    <w:rsid w:val="0004183D"/>
    <w:rsid w:val="00041A3E"/>
    <w:rsid w:val="000463FB"/>
    <w:rsid w:val="00046703"/>
    <w:rsid w:val="000479E4"/>
    <w:rsid w:val="00047A7B"/>
    <w:rsid w:val="00050489"/>
    <w:rsid w:val="00050C9A"/>
    <w:rsid w:val="00051322"/>
    <w:rsid w:val="00053A8D"/>
    <w:rsid w:val="00054003"/>
    <w:rsid w:val="000542F7"/>
    <w:rsid w:val="0005589F"/>
    <w:rsid w:val="00055F3F"/>
    <w:rsid w:val="00056218"/>
    <w:rsid w:val="00056F6C"/>
    <w:rsid w:val="00057D15"/>
    <w:rsid w:val="0006141C"/>
    <w:rsid w:val="0006170E"/>
    <w:rsid w:val="00061F94"/>
    <w:rsid w:val="00062C99"/>
    <w:rsid w:val="00064542"/>
    <w:rsid w:val="0006516D"/>
    <w:rsid w:val="00065897"/>
    <w:rsid w:val="000668D8"/>
    <w:rsid w:val="0006795D"/>
    <w:rsid w:val="0007243A"/>
    <w:rsid w:val="00074179"/>
    <w:rsid w:val="00077B34"/>
    <w:rsid w:val="0008024D"/>
    <w:rsid w:val="00080357"/>
    <w:rsid w:val="0008059F"/>
    <w:rsid w:val="00080813"/>
    <w:rsid w:val="00080B3E"/>
    <w:rsid w:val="00081C04"/>
    <w:rsid w:val="00082EA9"/>
    <w:rsid w:val="000844AF"/>
    <w:rsid w:val="00084EC7"/>
    <w:rsid w:val="000858F6"/>
    <w:rsid w:val="000866E5"/>
    <w:rsid w:val="000902DA"/>
    <w:rsid w:val="00090CAA"/>
    <w:rsid w:val="00091FDC"/>
    <w:rsid w:val="00093FAB"/>
    <w:rsid w:val="000969F3"/>
    <w:rsid w:val="000A0128"/>
    <w:rsid w:val="000A3C1A"/>
    <w:rsid w:val="000A4E77"/>
    <w:rsid w:val="000A6C31"/>
    <w:rsid w:val="000B112F"/>
    <w:rsid w:val="000B2EEB"/>
    <w:rsid w:val="000B3353"/>
    <w:rsid w:val="000B35A7"/>
    <w:rsid w:val="000B3DDB"/>
    <w:rsid w:val="000B4790"/>
    <w:rsid w:val="000B492C"/>
    <w:rsid w:val="000B5EB9"/>
    <w:rsid w:val="000B6FA6"/>
    <w:rsid w:val="000B7720"/>
    <w:rsid w:val="000C074C"/>
    <w:rsid w:val="000C0946"/>
    <w:rsid w:val="000C0A60"/>
    <w:rsid w:val="000C3830"/>
    <w:rsid w:val="000C3FE0"/>
    <w:rsid w:val="000C549B"/>
    <w:rsid w:val="000C5D95"/>
    <w:rsid w:val="000C7466"/>
    <w:rsid w:val="000D0797"/>
    <w:rsid w:val="000D1D87"/>
    <w:rsid w:val="000D1F1C"/>
    <w:rsid w:val="000D1FA0"/>
    <w:rsid w:val="000D21E3"/>
    <w:rsid w:val="000D2984"/>
    <w:rsid w:val="000D4827"/>
    <w:rsid w:val="000D5F1B"/>
    <w:rsid w:val="000E005E"/>
    <w:rsid w:val="000E1330"/>
    <w:rsid w:val="000E4F21"/>
    <w:rsid w:val="000E5126"/>
    <w:rsid w:val="000E5210"/>
    <w:rsid w:val="000E54AF"/>
    <w:rsid w:val="000E7205"/>
    <w:rsid w:val="000F0D34"/>
    <w:rsid w:val="000F11A2"/>
    <w:rsid w:val="000F2FCB"/>
    <w:rsid w:val="000F36B8"/>
    <w:rsid w:val="000F410C"/>
    <w:rsid w:val="000F4551"/>
    <w:rsid w:val="000F5984"/>
    <w:rsid w:val="000F6A73"/>
    <w:rsid w:val="000F6BA5"/>
    <w:rsid w:val="000F74E2"/>
    <w:rsid w:val="001008D2"/>
    <w:rsid w:val="0010142F"/>
    <w:rsid w:val="001021C8"/>
    <w:rsid w:val="00102661"/>
    <w:rsid w:val="00112618"/>
    <w:rsid w:val="00114B3C"/>
    <w:rsid w:val="00114BB3"/>
    <w:rsid w:val="001150A1"/>
    <w:rsid w:val="001216B1"/>
    <w:rsid w:val="00122BCA"/>
    <w:rsid w:val="00125590"/>
    <w:rsid w:val="00125C79"/>
    <w:rsid w:val="00131875"/>
    <w:rsid w:val="001322F3"/>
    <w:rsid w:val="001324DA"/>
    <w:rsid w:val="0013342A"/>
    <w:rsid w:val="00134095"/>
    <w:rsid w:val="00134CF6"/>
    <w:rsid w:val="00136054"/>
    <w:rsid w:val="0013609B"/>
    <w:rsid w:val="001364FD"/>
    <w:rsid w:val="0013699E"/>
    <w:rsid w:val="00136AC6"/>
    <w:rsid w:val="0013739C"/>
    <w:rsid w:val="001406A8"/>
    <w:rsid w:val="00140D75"/>
    <w:rsid w:val="00141FB7"/>
    <w:rsid w:val="00142751"/>
    <w:rsid w:val="001446F9"/>
    <w:rsid w:val="00144865"/>
    <w:rsid w:val="0014598F"/>
    <w:rsid w:val="00145E48"/>
    <w:rsid w:val="00146712"/>
    <w:rsid w:val="00146961"/>
    <w:rsid w:val="001471E6"/>
    <w:rsid w:val="001513AB"/>
    <w:rsid w:val="00153504"/>
    <w:rsid w:val="00155E13"/>
    <w:rsid w:val="00156183"/>
    <w:rsid w:val="00157405"/>
    <w:rsid w:val="001605A9"/>
    <w:rsid w:val="00160D66"/>
    <w:rsid w:val="001614AA"/>
    <w:rsid w:val="001639AF"/>
    <w:rsid w:val="001656A7"/>
    <w:rsid w:val="001657C9"/>
    <w:rsid w:val="00166EFC"/>
    <w:rsid w:val="00170106"/>
    <w:rsid w:val="00170397"/>
    <w:rsid w:val="00170FA2"/>
    <w:rsid w:val="0017159D"/>
    <w:rsid w:val="00175BA0"/>
    <w:rsid w:val="00175C32"/>
    <w:rsid w:val="00176021"/>
    <w:rsid w:val="00176174"/>
    <w:rsid w:val="001776A0"/>
    <w:rsid w:val="00177810"/>
    <w:rsid w:val="001802D6"/>
    <w:rsid w:val="00184B48"/>
    <w:rsid w:val="00185D7A"/>
    <w:rsid w:val="00190771"/>
    <w:rsid w:val="00190EE8"/>
    <w:rsid w:val="00191669"/>
    <w:rsid w:val="00192A2C"/>
    <w:rsid w:val="001954A0"/>
    <w:rsid w:val="00196BA6"/>
    <w:rsid w:val="001976CA"/>
    <w:rsid w:val="001A0162"/>
    <w:rsid w:val="001A1347"/>
    <w:rsid w:val="001A1EF8"/>
    <w:rsid w:val="001A3063"/>
    <w:rsid w:val="001A3406"/>
    <w:rsid w:val="001A4A69"/>
    <w:rsid w:val="001A7179"/>
    <w:rsid w:val="001A746D"/>
    <w:rsid w:val="001A7E46"/>
    <w:rsid w:val="001B01EA"/>
    <w:rsid w:val="001B051A"/>
    <w:rsid w:val="001B1F01"/>
    <w:rsid w:val="001B28C5"/>
    <w:rsid w:val="001B28D6"/>
    <w:rsid w:val="001B3853"/>
    <w:rsid w:val="001B67C0"/>
    <w:rsid w:val="001C02E1"/>
    <w:rsid w:val="001C0371"/>
    <w:rsid w:val="001C0FE3"/>
    <w:rsid w:val="001C1084"/>
    <w:rsid w:val="001C2111"/>
    <w:rsid w:val="001C2E63"/>
    <w:rsid w:val="001C3DC7"/>
    <w:rsid w:val="001D109A"/>
    <w:rsid w:val="001D1298"/>
    <w:rsid w:val="001D2338"/>
    <w:rsid w:val="001D3EBA"/>
    <w:rsid w:val="001D4963"/>
    <w:rsid w:val="001D59D2"/>
    <w:rsid w:val="001D6197"/>
    <w:rsid w:val="001E0335"/>
    <w:rsid w:val="001E1B98"/>
    <w:rsid w:val="001E30BE"/>
    <w:rsid w:val="001E31D1"/>
    <w:rsid w:val="001E3CFE"/>
    <w:rsid w:val="001E5C59"/>
    <w:rsid w:val="001F0B4F"/>
    <w:rsid w:val="001F1F54"/>
    <w:rsid w:val="001F2184"/>
    <w:rsid w:val="001F245E"/>
    <w:rsid w:val="001F37B5"/>
    <w:rsid w:val="001F3C22"/>
    <w:rsid w:val="001F46CC"/>
    <w:rsid w:val="001F64BD"/>
    <w:rsid w:val="001F6A6F"/>
    <w:rsid w:val="00200196"/>
    <w:rsid w:val="00202D43"/>
    <w:rsid w:val="00203681"/>
    <w:rsid w:val="0020375B"/>
    <w:rsid w:val="0020673D"/>
    <w:rsid w:val="00206BFD"/>
    <w:rsid w:val="00211205"/>
    <w:rsid w:val="0021219B"/>
    <w:rsid w:val="00213D81"/>
    <w:rsid w:val="002145B6"/>
    <w:rsid w:val="00214E30"/>
    <w:rsid w:val="00215A26"/>
    <w:rsid w:val="00222D81"/>
    <w:rsid w:val="00223305"/>
    <w:rsid w:val="0022357F"/>
    <w:rsid w:val="002236EA"/>
    <w:rsid w:val="00223989"/>
    <w:rsid w:val="002240A2"/>
    <w:rsid w:val="002254B9"/>
    <w:rsid w:val="002267A9"/>
    <w:rsid w:val="002270E1"/>
    <w:rsid w:val="0022752F"/>
    <w:rsid w:val="00227635"/>
    <w:rsid w:val="00227ABF"/>
    <w:rsid w:val="0023114C"/>
    <w:rsid w:val="00231C3A"/>
    <w:rsid w:val="00232F44"/>
    <w:rsid w:val="00235F5F"/>
    <w:rsid w:val="0023664B"/>
    <w:rsid w:val="00237AE0"/>
    <w:rsid w:val="00241513"/>
    <w:rsid w:val="00241C49"/>
    <w:rsid w:val="00243D7C"/>
    <w:rsid w:val="00244967"/>
    <w:rsid w:val="00244F73"/>
    <w:rsid w:val="0024506C"/>
    <w:rsid w:val="00247AC1"/>
    <w:rsid w:val="00247D2D"/>
    <w:rsid w:val="00250111"/>
    <w:rsid w:val="0025054C"/>
    <w:rsid w:val="00251E97"/>
    <w:rsid w:val="002542BC"/>
    <w:rsid w:val="00256881"/>
    <w:rsid w:val="00257D32"/>
    <w:rsid w:val="002615D5"/>
    <w:rsid w:val="0026167A"/>
    <w:rsid w:val="00262B24"/>
    <w:rsid w:val="00263097"/>
    <w:rsid w:val="00265980"/>
    <w:rsid w:val="00266035"/>
    <w:rsid w:val="002702C4"/>
    <w:rsid w:val="00270D9A"/>
    <w:rsid w:val="00272ACB"/>
    <w:rsid w:val="00272E80"/>
    <w:rsid w:val="00273598"/>
    <w:rsid w:val="00274105"/>
    <w:rsid w:val="0027422C"/>
    <w:rsid w:val="002766A9"/>
    <w:rsid w:val="00277278"/>
    <w:rsid w:val="00280161"/>
    <w:rsid w:val="002808D7"/>
    <w:rsid w:val="00280B03"/>
    <w:rsid w:val="00281963"/>
    <w:rsid w:val="002828DF"/>
    <w:rsid w:val="00282A5C"/>
    <w:rsid w:val="00285354"/>
    <w:rsid w:val="0028622A"/>
    <w:rsid w:val="002862BB"/>
    <w:rsid w:val="0028729B"/>
    <w:rsid w:val="00287532"/>
    <w:rsid w:val="00287E75"/>
    <w:rsid w:val="0029098E"/>
    <w:rsid w:val="0029435D"/>
    <w:rsid w:val="00297451"/>
    <w:rsid w:val="002A037C"/>
    <w:rsid w:val="002A1259"/>
    <w:rsid w:val="002A29C8"/>
    <w:rsid w:val="002A3683"/>
    <w:rsid w:val="002A3BA0"/>
    <w:rsid w:val="002B22DD"/>
    <w:rsid w:val="002B24E2"/>
    <w:rsid w:val="002B2C21"/>
    <w:rsid w:val="002B2F6B"/>
    <w:rsid w:val="002B58EB"/>
    <w:rsid w:val="002B7993"/>
    <w:rsid w:val="002B7A0C"/>
    <w:rsid w:val="002B7D41"/>
    <w:rsid w:val="002C051B"/>
    <w:rsid w:val="002C3326"/>
    <w:rsid w:val="002C34D0"/>
    <w:rsid w:val="002C3961"/>
    <w:rsid w:val="002C4AAD"/>
    <w:rsid w:val="002C6AB5"/>
    <w:rsid w:val="002C7020"/>
    <w:rsid w:val="002D038F"/>
    <w:rsid w:val="002D15B1"/>
    <w:rsid w:val="002D1F57"/>
    <w:rsid w:val="002D238A"/>
    <w:rsid w:val="002D4B04"/>
    <w:rsid w:val="002D677B"/>
    <w:rsid w:val="002D6C78"/>
    <w:rsid w:val="002E190F"/>
    <w:rsid w:val="002E1F07"/>
    <w:rsid w:val="002E308D"/>
    <w:rsid w:val="002E33E1"/>
    <w:rsid w:val="002E406C"/>
    <w:rsid w:val="002E495E"/>
    <w:rsid w:val="002E619A"/>
    <w:rsid w:val="002F00A9"/>
    <w:rsid w:val="002F236E"/>
    <w:rsid w:val="002F2F10"/>
    <w:rsid w:val="002F33B1"/>
    <w:rsid w:val="002F3D30"/>
    <w:rsid w:val="002F5F90"/>
    <w:rsid w:val="00300446"/>
    <w:rsid w:val="003068C4"/>
    <w:rsid w:val="00307FD7"/>
    <w:rsid w:val="00311999"/>
    <w:rsid w:val="00312655"/>
    <w:rsid w:val="00312E4F"/>
    <w:rsid w:val="0031460B"/>
    <w:rsid w:val="003155C5"/>
    <w:rsid w:val="00320638"/>
    <w:rsid w:val="00321705"/>
    <w:rsid w:val="00325DF8"/>
    <w:rsid w:val="00326346"/>
    <w:rsid w:val="00326726"/>
    <w:rsid w:val="003319D5"/>
    <w:rsid w:val="00332DCE"/>
    <w:rsid w:val="00333BEB"/>
    <w:rsid w:val="00333E4C"/>
    <w:rsid w:val="00334098"/>
    <w:rsid w:val="003356C8"/>
    <w:rsid w:val="00335E60"/>
    <w:rsid w:val="00336F56"/>
    <w:rsid w:val="003374BD"/>
    <w:rsid w:val="00340964"/>
    <w:rsid w:val="00340995"/>
    <w:rsid w:val="00341465"/>
    <w:rsid w:val="00341E99"/>
    <w:rsid w:val="003421EA"/>
    <w:rsid w:val="00344BB1"/>
    <w:rsid w:val="00347FD1"/>
    <w:rsid w:val="0035487B"/>
    <w:rsid w:val="00354CD3"/>
    <w:rsid w:val="00354E1D"/>
    <w:rsid w:val="00356ABD"/>
    <w:rsid w:val="00356B71"/>
    <w:rsid w:val="00360A74"/>
    <w:rsid w:val="003611D6"/>
    <w:rsid w:val="003616E1"/>
    <w:rsid w:val="00361A82"/>
    <w:rsid w:val="003621A1"/>
    <w:rsid w:val="0036254A"/>
    <w:rsid w:val="00362F22"/>
    <w:rsid w:val="003654C6"/>
    <w:rsid w:val="00366776"/>
    <w:rsid w:val="003702D1"/>
    <w:rsid w:val="00371C7F"/>
    <w:rsid w:val="003752CC"/>
    <w:rsid w:val="00382026"/>
    <w:rsid w:val="00382B1F"/>
    <w:rsid w:val="00383BE9"/>
    <w:rsid w:val="003849AE"/>
    <w:rsid w:val="0038559B"/>
    <w:rsid w:val="00385DEA"/>
    <w:rsid w:val="00386DC8"/>
    <w:rsid w:val="00390AF4"/>
    <w:rsid w:val="00391332"/>
    <w:rsid w:val="00393CD3"/>
    <w:rsid w:val="0039416C"/>
    <w:rsid w:val="00396AA3"/>
    <w:rsid w:val="003A0617"/>
    <w:rsid w:val="003A0C75"/>
    <w:rsid w:val="003A0E18"/>
    <w:rsid w:val="003A0ED7"/>
    <w:rsid w:val="003A1E12"/>
    <w:rsid w:val="003A29C2"/>
    <w:rsid w:val="003A3943"/>
    <w:rsid w:val="003A4A16"/>
    <w:rsid w:val="003A5010"/>
    <w:rsid w:val="003A5282"/>
    <w:rsid w:val="003A7C47"/>
    <w:rsid w:val="003B0696"/>
    <w:rsid w:val="003B2B54"/>
    <w:rsid w:val="003B4F29"/>
    <w:rsid w:val="003B62CD"/>
    <w:rsid w:val="003B65E5"/>
    <w:rsid w:val="003C16F0"/>
    <w:rsid w:val="003C4F8B"/>
    <w:rsid w:val="003C621B"/>
    <w:rsid w:val="003C684F"/>
    <w:rsid w:val="003D0E2B"/>
    <w:rsid w:val="003D16CA"/>
    <w:rsid w:val="003D1E13"/>
    <w:rsid w:val="003D2DA1"/>
    <w:rsid w:val="003D3A50"/>
    <w:rsid w:val="003D4AC4"/>
    <w:rsid w:val="003D52F2"/>
    <w:rsid w:val="003D5484"/>
    <w:rsid w:val="003E03F4"/>
    <w:rsid w:val="003E3494"/>
    <w:rsid w:val="003E3647"/>
    <w:rsid w:val="003E42E3"/>
    <w:rsid w:val="003E7D9C"/>
    <w:rsid w:val="003F090E"/>
    <w:rsid w:val="003F1D48"/>
    <w:rsid w:val="003F5EAD"/>
    <w:rsid w:val="003F6ED0"/>
    <w:rsid w:val="00400747"/>
    <w:rsid w:val="004013A8"/>
    <w:rsid w:val="00402AC6"/>
    <w:rsid w:val="00403BB5"/>
    <w:rsid w:val="004052BD"/>
    <w:rsid w:val="004065A2"/>
    <w:rsid w:val="004107B4"/>
    <w:rsid w:val="00411D3E"/>
    <w:rsid w:val="00411D5E"/>
    <w:rsid w:val="004124BB"/>
    <w:rsid w:val="00413CFB"/>
    <w:rsid w:val="004147FD"/>
    <w:rsid w:val="00414C3C"/>
    <w:rsid w:val="00415D92"/>
    <w:rsid w:val="00415FFD"/>
    <w:rsid w:val="00416C5A"/>
    <w:rsid w:val="00417B26"/>
    <w:rsid w:val="004216AB"/>
    <w:rsid w:val="0042176A"/>
    <w:rsid w:val="00422BAA"/>
    <w:rsid w:val="0042609D"/>
    <w:rsid w:val="00427EA5"/>
    <w:rsid w:val="00431EDC"/>
    <w:rsid w:val="00436F0D"/>
    <w:rsid w:val="00443A3A"/>
    <w:rsid w:val="0044584A"/>
    <w:rsid w:val="0044673F"/>
    <w:rsid w:val="0045375E"/>
    <w:rsid w:val="00453F2F"/>
    <w:rsid w:val="00454CD9"/>
    <w:rsid w:val="00455958"/>
    <w:rsid w:val="00455AA2"/>
    <w:rsid w:val="00455BB4"/>
    <w:rsid w:val="00455F86"/>
    <w:rsid w:val="004573C0"/>
    <w:rsid w:val="00461D7F"/>
    <w:rsid w:val="00463407"/>
    <w:rsid w:val="00463E0E"/>
    <w:rsid w:val="00470730"/>
    <w:rsid w:val="0047160D"/>
    <w:rsid w:val="0047171C"/>
    <w:rsid w:val="00472090"/>
    <w:rsid w:val="00474C0D"/>
    <w:rsid w:val="00474C61"/>
    <w:rsid w:val="0047741D"/>
    <w:rsid w:val="00480D43"/>
    <w:rsid w:val="00482B75"/>
    <w:rsid w:val="00482E89"/>
    <w:rsid w:val="004836A6"/>
    <w:rsid w:val="00484EC2"/>
    <w:rsid w:val="00486D57"/>
    <w:rsid w:val="00487601"/>
    <w:rsid w:val="0048782F"/>
    <w:rsid w:val="004908E0"/>
    <w:rsid w:val="00490F5B"/>
    <w:rsid w:val="004935A5"/>
    <w:rsid w:val="0049729A"/>
    <w:rsid w:val="004A29AC"/>
    <w:rsid w:val="004A326A"/>
    <w:rsid w:val="004A3AC6"/>
    <w:rsid w:val="004A3BA4"/>
    <w:rsid w:val="004A4497"/>
    <w:rsid w:val="004A5178"/>
    <w:rsid w:val="004B1CBF"/>
    <w:rsid w:val="004B3E17"/>
    <w:rsid w:val="004B4DB9"/>
    <w:rsid w:val="004B599D"/>
    <w:rsid w:val="004B6E4D"/>
    <w:rsid w:val="004B743B"/>
    <w:rsid w:val="004C1952"/>
    <w:rsid w:val="004C36FB"/>
    <w:rsid w:val="004C48B3"/>
    <w:rsid w:val="004C4BEF"/>
    <w:rsid w:val="004C65E3"/>
    <w:rsid w:val="004C77D1"/>
    <w:rsid w:val="004D1F80"/>
    <w:rsid w:val="004D34CB"/>
    <w:rsid w:val="004D3979"/>
    <w:rsid w:val="004D483B"/>
    <w:rsid w:val="004D5ACF"/>
    <w:rsid w:val="004D6021"/>
    <w:rsid w:val="004E0537"/>
    <w:rsid w:val="004E23C3"/>
    <w:rsid w:val="004E4057"/>
    <w:rsid w:val="004E58CB"/>
    <w:rsid w:val="004E79EF"/>
    <w:rsid w:val="004E7DC8"/>
    <w:rsid w:val="004F2401"/>
    <w:rsid w:val="004F2E1A"/>
    <w:rsid w:val="004F39F0"/>
    <w:rsid w:val="004F4A9E"/>
    <w:rsid w:val="004F4F09"/>
    <w:rsid w:val="004F544A"/>
    <w:rsid w:val="005001CF"/>
    <w:rsid w:val="00500809"/>
    <w:rsid w:val="00502CC7"/>
    <w:rsid w:val="005038D9"/>
    <w:rsid w:val="00504503"/>
    <w:rsid w:val="00504C8F"/>
    <w:rsid w:val="00506626"/>
    <w:rsid w:val="00511DA0"/>
    <w:rsid w:val="00513120"/>
    <w:rsid w:val="00513291"/>
    <w:rsid w:val="005147B6"/>
    <w:rsid w:val="00515711"/>
    <w:rsid w:val="00515F48"/>
    <w:rsid w:val="005162B9"/>
    <w:rsid w:val="00521033"/>
    <w:rsid w:val="005247AC"/>
    <w:rsid w:val="00526A95"/>
    <w:rsid w:val="0053007F"/>
    <w:rsid w:val="00533F8C"/>
    <w:rsid w:val="00534AE2"/>
    <w:rsid w:val="00535DCD"/>
    <w:rsid w:val="005415F7"/>
    <w:rsid w:val="00541C72"/>
    <w:rsid w:val="00542683"/>
    <w:rsid w:val="00542864"/>
    <w:rsid w:val="005433B4"/>
    <w:rsid w:val="005444ED"/>
    <w:rsid w:val="00550277"/>
    <w:rsid w:val="005566C9"/>
    <w:rsid w:val="00562CAA"/>
    <w:rsid w:val="005632A4"/>
    <w:rsid w:val="00563DD4"/>
    <w:rsid w:val="00566A73"/>
    <w:rsid w:val="005675DA"/>
    <w:rsid w:val="00567883"/>
    <w:rsid w:val="0057042E"/>
    <w:rsid w:val="00570A98"/>
    <w:rsid w:val="00571049"/>
    <w:rsid w:val="0057133E"/>
    <w:rsid w:val="005723CF"/>
    <w:rsid w:val="00572B3E"/>
    <w:rsid w:val="0057311B"/>
    <w:rsid w:val="005732BB"/>
    <w:rsid w:val="00573F5C"/>
    <w:rsid w:val="00574508"/>
    <w:rsid w:val="00575952"/>
    <w:rsid w:val="00576AEA"/>
    <w:rsid w:val="00580365"/>
    <w:rsid w:val="00580ECF"/>
    <w:rsid w:val="00581269"/>
    <w:rsid w:val="00582E6F"/>
    <w:rsid w:val="00583521"/>
    <w:rsid w:val="0058368E"/>
    <w:rsid w:val="00583B3A"/>
    <w:rsid w:val="00586BD4"/>
    <w:rsid w:val="005904E7"/>
    <w:rsid w:val="005907D0"/>
    <w:rsid w:val="0059132C"/>
    <w:rsid w:val="00591E30"/>
    <w:rsid w:val="005929C4"/>
    <w:rsid w:val="00592B15"/>
    <w:rsid w:val="00592C17"/>
    <w:rsid w:val="00593E42"/>
    <w:rsid w:val="005942A2"/>
    <w:rsid w:val="0059499D"/>
    <w:rsid w:val="00595620"/>
    <w:rsid w:val="00595997"/>
    <w:rsid w:val="00595D69"/>
    <w:rsid w:val="00596A1D"/>
    <w:rsid w:val="0059719E"/>
    <w:rsid w:val="005A3955"/>
    <w:rsid w:val="005A633B"/>
    <w:rsid w:val="005A6A18"/>
    <w:rsid w:val="005B00A3"/>
    <w:rsid w:val="005B0B72"/>
    <w:rsid w:val="005B2A0B"/>
    <w:rsid w:val="005B3506"/>
    <w:rsid w:val="005B5759"/>
    <w:rsid w:val="005B5881"/>
    <w:rsid w:val="005B647E"/>
    <w:rsid w:val="005B691E"/>
    <w:rsid w:val="005B6BE9"/>
    <w:rsid w:val="005B71E7"/>
    <w:rsid w:val="005B78D6"/>
    <w:rsid w:val="005C4962"/>
    <w:rsid w:val="005C6F43"/>
    <w:rsid w:val="005C7058"/>
    <w:rsid w:val="005D0A51"/>
    <w:rsid w:val="005D1AE9"/>
    <w:rsid w:val="005D1BBE"/>
    <w:rsid w:val="005D2649"/>
    <w:rsid w:val="005D29B4"/>
    <w:rsid w:val="005D2DEE"/>
    <w:rsid w:val="005D32DB"/>
    <w:rsid w:val="005D4700"/>
    <w:rsid w:val="005D60D5"/>
    <w:rsid w:val="005E1B8F"/>
    <w:rsid w:val="005E2033"/>
    <w:rsid w:val="005E3EE6"/>
    <w:rsid w:val="005E5779"/>
    <w:rsid w:val="005E6253"/>
    <w:rsid w:val="005F0C7C"/>
    <w:rsid w:val="005F1A6B"/>
    <w:rsid w:val="005F4283"/>
    <w:rsid w:val="005F59F1"/>
    <w:rsid w:val="005F6E15"/>
    <w:rsid w:val="00601668"/>
    <w:rsid w:val="00603626"/>
    <w:rsid w:val="00606568"/>
    <w:rsid w:val="00607215"/>
    <w:rsid w:val="006106B6"/>
    <w:rsid w:val="00613C9B"/>
    <w:rsid w:val="00614C7B"/>
    <w:rsid w:val="00617C1B"/>
    <w:rsid w:val="00617E15"/>
    <w:rsid w:val="00620DB4"/>
    <w:rsid w:val="00621481"/>
    <w:rsid w:val="00621A7C"/>
    <w:rsid w:val="006222AB"/>
    <w:rsid w:val="00622546"/>
    <w:rsid w:val="00623B25"/>
    <w:rsid w:val="00623F74"/>
    <w:rsid w:val="00626391"/>
    <w:rsid w:val="006271F0"/>
    <w:rsid w:val="00627235"/>
    <w:rsid w:val="00627281"/>
    <w:rsid w:val="006275E5"/>
    <w:rsid w:val="0063037E"/>
    <w:rsid w:val="006335ED"/>
    <w:rsid w:val="0063400E"/>
    <w:rsid w:val="00634151"/>
    <w:rsid w:val="006343E1"/>
    <w:rsid w:val="00635E7C"/>
    <w:rsid w:val="00636515"/>
    <w:rsid w:val="00637FAF"/>
    <w:rsid w:val="0064115E"/>
    <w:rsid w:val="006414CD"/>
    <w:rsid w:val="006433CE"/>
    <w:rsid w:val="00643720"/>
    <w:rsid w:val="00645D85"/>
    <w:rsid w:val="00651230"/>
    <w:rsid w:val="00651D8C"/>
    <w:rsid w:val="0065228E"/>
    <w:rsid w:val="00654378"/>
    <w:rsid w:val="00654F05"/>
    <w:rsid w:val="00654FAA"/>
    <w:rsid w:val="00661B5F"/>
    <w:rsid w:val="00662580"/>
    <w:rsid w:val="00665001"/>
    <w:rsid w:val="00670A8C"/>
    <w:rsid w:val="00671098"/>
    <w:rsid w:val="00671F08"/>
    <w:rsid w:val="00672156"/>
    <w:rsid w:val="00676DCD"/>
    <w:rsid w:val="00680F6E"/>
    <w:rsid w:val="00681B17"/>
    <w:rsid w:val="0068526C"/>
    <w:rsid w:val="0068602C"/>
    <w:rsid w:val="006861D8"/>
    <w:rsid w:val="00686A04"/>
    <w:rsid w:val="00686BF4"/>
    <w:rsid w:val="006903F2"/>
    <w:rsid w:val="00691423"/>
    <w:rsid w:val="0069205B"/>
    <w:rsid w:val="006925EB"/>
    <w:rsid w:val="0069348B"/>
    <w:rsid w:val="00694051"/>
    <w:rsid w:val="0069412B"/>
    <w:rsid w:val="0069423D"/>
    <w:rsid w:val="006A15FB"/>
    <w:rsid w:val="006A2079"/>
    <w:rsid w:val="006A2292"/>
    <w:rsid w:val="006A2A30"/>
    <w:rsid w:val="006A2FDE"/>
    <w:rsid w:val="006A399E"/>
    <w:rsid w:val="006A569C"/>
    <w:rsid w:val="006A644D"/>
    <w:rsid w:val="006A797C"/>
    <w:rsid w:val="006A7DDE"/>
    <w:rsid w:val="006B043A"/>
    <w:rsid w:val="006B07FD"/>
    <w:rsid w:val="006B54D1"/>
    <w:rsid w:val="006B56E6"/>
    <w:rsid w:val="006B659B"/>
    <w:rsid w:val="006B6718"/>
    <w:rsid w:val="006B68C2"/>
    <w:rsid w:val="006B6E46"/>
    <w:rsid w:val="006B7191"/>
    <w:rsid w:val="006B7E0B"/>
    <w:rsid w:val="006C1C5F"/>
    <w:rsid w:val="006C1ECB"/>
    <w:rsid w:val="006C29B8"/>
    <w:rsid w:val="006C2A2A"/>
    <w:rsid w:val="006C65F0"/>
    <w:rsid w:val="006C6CB5"/>
    <w:rsid w:val="006C7895"/>
    <w:rsid w:val="006D0C32"/>
    <w:rsid w:val="006D1BF8"/>
    <w:rsid w:val="006D3314"/>
    <w:rsid w:val="006D3AC0"/>
    <w:rsid w:val="006D40B2"/>
    <w:rsid w:val="006D4148"/>
    <w:rsid w:val="006D47CA"/>
    <w:rsid w:val="006D5833"/>
    <w:rsid w:val="006D67F5"/>
    <w:rsid w:val="006D6BFE"/>
    <w:rsid w:val="006D7874"/>
    <w:rsid w:val="006D7B56"/>
    <w:rsid w:val="006E08AA"/>
    <w:rsid w:val="006E0AF9"/>
    <w:rsid w:val="006E1D31"/>
    <w:rsid w:val="006E230A"/>
    <w:rsid w:val="006E2CE3"/>
    <w:rsid w:val="006E2E13"/>
    <w:rsid w:val="006E32D1"/>
    <w:rsid w:val="006E4702"/>
    <w:rsid w:val="006E5A69"/>
    <w:rsid w:val="006E6462"/>
    <w:rsid w:val="006E7E5F"/>
    <w:rsid w:val="006F0D51"/>
    <w:rsid w:val="006F100B"/>
    <w:rsid w:val="006F39D2"/>
    <w:rsid w:val="006F409A"/>
    <w:rsid w:val="006F45FF"/>
    <w:rsid w:val="006F460F"/>
    <w:rsid w:val="006F5368"/>
    <w:rsid w:val="006F5B6E"/>
    <w:rsid w:val="006F5BBF"/>
    <w:rsid w:val="00700256"/>
    <w:rsid w:val="0070026D"/>
    <w:rsid w:val="00700424"/>
    <w:rsid w:val="00712223"/>
    <w:rsid w:val="00712F53"/>
    <w:rsid w:val="00713278"/>
    <w:rsid w:val="00715C2B"/>
    <w:rsid w:val="00716C2D"/>
    <w:rsid w:val="007171F1"/>
    <w:rsid w:val="00721229"/>
    <w:rsid w:val="00721654"/>
    <w:rsid w:val="00724A2B"/>
    <w:rsid w:val="00724B7C"/>
    <w:rsid w:val="00725D11"/>
    <w:rsid w:val="0072612E"/>
    <w:rsid w:val="007315FC"/>
    <w:rsid w:val="00731BEA"/>
    <w:rsid w:val="00732B6E"/>
    <w:rsid w:val="007333D0"/>
    <w:rsid w:val="007336F7"/>
    <w:rsid w:val="00733CCF"/>
    <w:rsid w:val="00733F95"/>
    <w:rsid w:val="00740705"/>
    <w:rsid w:val="007425E4"/>
    <w:rsid w:val="0074290E"/>
    <w:rsid w:val="00743ECC"/>
    <w:rsid w:val="00744241"/>
    <w:rsid w:val="007449CD"/>
    <w:rsid w:val="007460D5"/>
    <w:rsid w:val="007538EE"/>
    <w:rsid w:val="00754F2A"/>
    <w:rsid w:val="00755965"/>
    <w:rsid w:val="00756A23"/>
    <w:rsid w:val="00757383"/>
    <w:rsid w:val="00757F63"/>
    <w:rsid w:val="00757FA9"/>
    <w:rsid w:val="00757FCF"/>
    <w:rsid w:val="007610D9"/>
    <w:rsid w:val="00761A11"/>
    <w:rsid w:val="00762A67"/>
    <w:rsid w:val="007636CF"/>
    <w:rsid w:val="00765821"/>
    <w:rsid w:val="00767373"/>
    <w:rsid w:val="0076751B"/>
    <w:rsid w:val="007712A7"/>
    <w:rsid w:val="00772AD8"/>
    <w:rsid w:val="0077306C"/>
    <w:rsid w:val="0077353B"/>
    <w:rsid w:val="00773AD5"/>
    <w:rsid w:val="00774F54"/>
    <w:rsid w:val="00776AA4"/>
    <w:rsid w:val="00780F46"/>
    <w:rsid w:val="00781472"/>
    <w:rsid w:val="00781CE7"/>
    <w:rsid w:val="00784651"/>
    <w:rsid w:val="007860E1"/>
    <w:rsid w:val="0078655E"/>
    <w:rsid w:val="00787B15"/>
    <w:rsid w:val="00787DA7"/>
    <w:rsid w:val="00791CE1"/>
    <w:rsid w:val="00792505"/>
    <w:rsid w:val="007931D5"/>
    <w:rsid w:val="00793660"/>
    <w:rsid w:val="00793F03"/>
    <w:rsid w:val="0079565F"/>
    <w:rsid w:val="00795C4E"/>
    <w:rsid w:val="007A0EA8"/>
    <w:rsid w:val="007A28C8"/>
    <w:rsid w:val="007A311F"/>
    <w:rsid w:val="007A3427"/>
    <w:rsid w:val="007A35C3"/>
    <w:rsid w:val="007A362F"/>
    <w:rsid w:val="007A393A"/>
    <w:rsid w:val="007A3E73"/>
    <w:rsid w:val="007A7551"/>
    <w:rsid w:val="007A774C"/>
    <w:rsid w:val="007B1099"/>
    <w:rsid w:val="007B2B6E"/>
    <w:rsid w:val="007B2E5B"/>
    <w:rsid w:val="007B5B76"/>
    <w:rsid w:val="007B5DD2"/>
    <w:rsid w:val="007C15C6"/>
    <w:rsid w:val="007C175C"/>
    <w:rsid w:val="007C2290"/>
    <w:rsid w:val="007C2657"/>
    <w:rsid w:val="007C3EEA"/>
    <w:rsid w:val="007C4B4B"/>
    <w:rsid w:val="007C6595"/>
    <w:rsid w:val="007C6958"/>
    <w:rsid w:val="007C7FFE"/>
    <w:rsid w:val="007D01C8"/>
    <w:rsid w:val="007D0707"/>
    <w:rsid w:val="007D22B2"/>
    <w:rsid w:val="007D3D26"/>
    <w:rsid w:val="007D4E5E"/>
    <w:rsid w:val="007D6C5A"/>
    <w:rsid w:val="007D6D9A"/>
    <w:rsid w:val="007D6DED"/>
    <w:rsid w:val="007E0273"/>
    <w:rsid w:val="007E0617"/>
    <w:rsid w:val="007E12AC"/>
    <w:rsid w:val="007E2B29"/>
    <w:rsid w:val="007E2DCE"/>
    <w:rsid w:val="007E5146"/>
    <w:rsid w:val="007E5B22"/>
    <w:rsid w:val="007E7CDE"/>
    <w:rsid w:val="007F0021"/>
    <w:rsid w:val="007F081E"/>
    <w:rsid w:val="007F0E43"/>
    <w:rsid w:val="007F0EE5"/>
    <w:rsid w:val="007F10FD"/>
    <w:rsid w:val="007F1D88"/>
    <w:rsid w:val="007F3848"/>
    <w:rsid w:val="007F4168"/>
    <w:rsid w:val="007F43FC"/>
    <w:rsid w:val="007F5269"/>
    <w:rsid w:val="007F5416"/>
    <w:rsid w:val="007F635B"/>
    <w:rsid w:val="007F74EB"/>
    <w:rsid w:val="007F7BEA"/>
    <w:rsid w:val="0080042D"/>
    <w:rsid w:val="00800ABF"/>
    <w:rsid w:val="00800D3D"/>
    <w:rsid w:val="00801599"/>
    <w:rsid w:val="008017C3"/>
    <w:rsid w:val="00802E28"/>
    <w:rsid w:val="00803250"/>
    <w:rsid w:val="0080473B"/>
    <w:rsid w:val="008047C8"/>
    <w:rsid w:val="00805E64"/>
    <w:rsid w:val="00806770"/>
    <w:rsid w:val="00807008"/>
    <w:rsid w:val="00810F09"/>
    <w:rsid w:val="00811A68"/>
    <w:rsid w:val="008135CB"/>
    <w:rsid w:val="00816F2E"/>
    <w:rsid w:val="008201CA"/>
    <w:rsid w:val="0082231F"/>
    <w:rsid w:val="008231C0"/>
    <w:rsid w:val="008245F1"/>
    <w:rsid w:val="008265C5"/>
    <w:rsid w:val="008268FC"/>
    <w:rsid w:val="00830DD9"/>
    <w:rsid w:val="00832116"/>
    <w:rsid w:val="00832F41"/>
    <w:rsid w:val="008336EC"/>
    <w:rsid w:val="00834822"/>
    <w:rsid w:val="00835E86"/>
    <w:rsid w:val="0084169C"/>
    <w:rsid w:val="008418E6"/>
    <w:rsid w:val="00841998"/>
    <w:rsid w:val="00842C6D"/>
    <w:rsid w:val="00843BC2"/>
    <w:rsid w:val="00845893"/>
    <w:rsid w:val="008467C8"/>
    <w:rsid w:val="00846D8F"/>
    <w:rsid w:val="00847152"/>
    <w:rsid w:val="008473F6"/>
    <w:rsid w:val="008505BD"/>
    <w:rsid w:val="008506E0"/>
    <w:rsid w:val="00852039"/>
    <w:rsid w:val="008561C7"/>
    <w:rsid w:val="008617CF"/>
    <w:rsid w:val="00863775"/>
    <w:rsid w:val="008651C9"/>
    <w:rsid w:val="0086549E"/>
    <w:rsid w:val="00865C3A"/>
    <w:rsid w:val="00866CD6"/>
    <w:rsid w:val="008673E2"/>
    <w:rsid w:val="008677FF"/>
    <w:rsid w:val="00867F35"/>
    <w:rsid w:val="008728DF"/>
    <w:rsid w:val="0087405C"/>
    <w:rsid w:val="00874416"/>
    <w:rsid w:val="00875088"/>
    <w:rsid w:val="00875329"/>
    <w:rsid w:val="00875A9A"/>
    <w:rsid w:val="008764FC"/>
    <w:rsid w:val="0087671A"/>
    <w:rsid w:val="00877706"/>
    <w:rsid w:val="008777FA"/>
    <w:rsid w:val="008813B4"/>
    <w:rsid w:val="008840E4"/>
    <w:rsid w:val="00884B86"/>
    <w:rsid w:val="00886BA5"/>
    <w:rsid w:val="00886F54"/>
    <w:rsid w:val="00887789"/>
    <w:rsid w:val="00890C95"/>
    <w:rsid w:val="008914FC"/>
    <w:rsid w:val="008917C1"/>
    <w:rsid w:val="00893516"/>
    <w:rsid w:val="00893B4B"/>
    <w:rsid w:val="008949C5"/>
    <w:rsid w:val="00896D2B"/>
    <w:rsid w:val="00897AD0"/>
    <w:rsid w:val="00897C36"/>
    <w:rsid w:val="00897C43"/>
    <w:rsid w:val="008A179E"/>
    <w:rsid w:val="008A26E0"/>
    <w:rsid w:val="008A3A86"/>
    <w:rsid w:val="008B138F"/>
    <w:rsid w:val="008B366D"/>
    <w:rsid w:val="008C012B"/>
    <w:rsid w:val="008C0233"/>
    <w:rsid w:val="008C037E"/>
    <w:rsid w:val="008C093B"/>
    <w:rsid w:val="008C0EE3"/>
    <w:rsid w:val="008C1772"/>
    <w:rsid w:val="008C472E"/>
    <w:rsid w:val="008C6774"/>
    <w:rsid w:val="008D4598"/>
    <w:rsid w:val="008D5B5E"/>
    <w:rsid w:val="008E0070"/>
    <w:rsid w:val="008E1DC8"/>
    <w:rsid w:val="008E2744"/>
    <w:rsid w:val="008E2F4E"/>
    <w:rsid w:val="008E573C"/>
    <w:rsid w:val="008E6900"/>
    <w:rsid w:val="008E6CB0"/>
    <w:rsid w:val="008E7265"/>
    <w:rsid w:val="008E758D"/>
    <w:rsid w:val="008F0993"/>
    <w:rsid w:val="008F5201"/>
    <w:rsid w:val="008F62BE"/>
    <w:rsid w:val="008F751F"/>
    <w:rsid w:val="008F7646"/>
    <w:rsid w:val="009015E9"/>
    <w:rsid w:val="009029B8"/>
    <w:rsid w:val="0090330E"/>
    <w:rsid w:val="00904F66"/>
    <w:rsid w:val="00905645"/>
    <w:rsid w:val="0090587B"/>
    <w:rsid w:val="0090615A"/>
    <w:rsid w:val="009061EE"/>
    <w:rsid w:val="00907BE8"/>
    <w:rsid w:val="0091005A"/>
    <w:rsid w:val="00910533"/>
    <w:rsid w:val="0091125D"/>
    <w:rsid w:val="00912E62"/>
    <w:rsid w:val="00914058"/>
    <w:rsid w:val="00914402"/>
    <w:rsid w:val="0091448E"/>
    <w:rsid w:val="00915D37"/>
    <w:rsid w:val="00916530"/>
    <w:rsid w:val="00917776"/>
    <w:rsid w:val="00920E1A"/>
    <w:rsid w:val="0092130D"/>
    <w:rsid w:val="0092189A"/>
    <w:rsid w:val="009242B7"/>
    <w:rsid w:val="00925530"/>
    <w:rsid w:val="0092656F"/>
    <w:rsid w:val="009322D9"/>
    <w:rsid w:val="00932466"/>
    <w:rsid w:val="009324D3"/>
    <w:rsid w:val="009345CA"/>
    <w:rsid w:val="009346E7"/>
    <w:rsid w:val="0093480E"/>
    <w:rsid w:val="0093566E"/>
    <w:rsid w:val="00935EB8"/>
    <w:rsid w:val="00937648"/>
    <w:rsid w:val="00937E56"/>
    <w:rsid w:val="00940F73"/>
    <w:rsid w:val="009421FB"/>
    <w:rsid w:val="00943B24"/>
    <w:rsid w:val="00943C5A"/>
    <w:rsid w:val="00944107"/>
    <w:rsid w:val="00944A57"/>
    <w:rsid w:val="0094554F"/>
    <w:rsid w:val="00945ACB"/>
    <w:rsid w:val="00947D97"/>
    <w:rsid w:val="00951662"/>
    <w:rsid w:val="009518D9"/>
    <w:rsid w:val="009541D0"/>
    <w:rsid w:val="00954ACA"/>
    <w:rsid w:val="009555CC"/>
    <w:rsid w:val="009603BB"/>
    <w:rsid w:val="00960944"/>
    <w:rsid w:val="00961AC2"/>
    <w:rsid w:val="0096310A"/>
    <w:rsid w:val="00964179"/>
    <w:rsid w:val="00964DBC"/>
    <w:rsid w:val="009650D5"/>
    <w:rsid w:val="00966C4D"/>
    <w:rsid w:val="00970832"/>
    <w:rsid w:val="00971147"/>
    <w:rsid w:val="00972F4C"/>
    <w:rsid w:val="009731AE"/>
    <w:rsid w:val="00975D37"/>
    <w:rsid w:val="009779FD"/>
    <w:rsid w:val="00980614"/>
    <w:rsid w:val="00983E01"/>
    <w:rsid w:val="00985E65"/>
    <w:rsid w:val="00987267"/>
    <w:rsid w:val="009937DE"/>
    <w:rsid w:val="009939AD"/>
    <w:rsid w:val="00995B2E"/>
    <w:rsid w:val="00997F59"/>
    <w:rsid w:val="009A142C"/>
    <w:rsid w:val="009A3384"/>
    <w:rsid w:val="009A365E"/>
    <w:rsid w:val="009A5A05"/>
    <w:rsid w:val="009A5B69"/>
    <w:rsid w:val="009A5D09"/>
    <w:rsid w:val="009A62E6"/>
    <w:rsid w:val="009A7EAF"/>
    <w:rsid w:val="009B1967"/>
    <w:rsid w:val="009B21E2"/>
    <w:rsid w:val="009B35AF"/>
    <w:rsid w:val="009B46B5"/>
    <w:rsid w:val="009B5616"/>
    <w:rsid w:val="009B5AB8"/>
    <w:rsid w:val="009B65CC"/>
    <w:rsid w:val="009C1BFE"/>
    <w:rsid w:val="009C29A8"/>
    <w:rsid w:val="009C2BA8"/>
    <w:rsid w:val="009C5CF2"/>
    <w:rsid w:val="009C5F27"/>
    <w:rsid w:val="009C6C3C"/>
    <w:rsid w:val="009C772D"/>
    <w:rsid w:val="009C7BE9"/>
    <w:rsid w:val="009D0499"/>
    <w:rsid w:val="009D0630"/>
    <w:rsid w:val="009D10C3"/>
    <w:rsid w:val="009D1E9E"/>
    <w:rsid w:val="009D277B"/>
    <w:rsid w:val="009D4081"/>
    <w:rsid w:val="009D4C2E"/>
    <w:rsid w:val="009D6427"/>
    <w:rsid w:val="009D6D9B"/>
    <w:rsid w:val="009E02BB"/>
    <w:rsid w:val="009E45F0"/>
    <w:rsid w:val="009E4F4A"/>
    <w:rsid w:val="009E69F7"/>
    <w:rsid w:val="009F05A7"/>
    <w:rsid w:val="009F0631"/>
    <w:rsid w:val="009F0C6F"/>
    <w:rsid w:val="009F2A88"/>
    <w:rsid w:val="009F368C"/>
    <w:rsid w:val="009F4DD6"/>
    <w:rsid w:val="009F623C"/>
    <w:rsid w:val="009F6474"/>
    <w:rsid w:val="009F74D8"/>
    <w:rsid w:val="009F7D9F"/>
    <w:rsid w:val="00A01A48"/>
    <w:rsid w:val="00A02574"/>
    <w:rsid w:val="00A03A3C"/>
    <w:rsid w:val="00A04D17"/>
    <w:rsid w:val="00A054D0"/>
    <w:rsid w:val="00A10A69"/>
    <w:rsid w:val="00A12009"/>
    <w:rsid w:val="00A13D00"/>
    <w:rsid w:val="00A14474"/>
    <w:rsid w:val="00A203AF"/>
    <w:rsid w:val="00A2241E"/>
    <w:rsid w:val="00A2737E"/>
    <w:rsid w:val="00A27B6D"/>
    <w:rsid w:val="00A30CE5"/>
    <w:rsid w:val="00A313D8"/>
    <w:rsid w:val="00A32A4C"/>
    <w:rsid w:val="00A356CE"/>
    <w:rsid w:val="00A36810"/>
    <w:rsid w:val="00A36C69"/>
    <w:rsid w:val="00A377AB"/>
    <w:rsid w:val="00A37942"/>
    <w:rsid w:val="00A37C74"/>
    <w:rsid w:val="00A37D49"/>
    <w:rsid w:val="00A37EF6"/>
    <w:rsid w:val="00A417AC"/>
    <w:rsid w:val="00A41953"/>
    <w:rsid w:val="00A4247E"/>
    <w:rsid w:val="00A448CE"/>
    <w:rsid w:val="00A4499D"/>
    <w:rsid w:val="00A45CEB"/>
    <w:rsid w:val="00A5081C"/>
    <w:rsid w:val="00A50C8C"/>
    <w:rsid w:val="00A512EA"/>
    <w:rsid w:val="00A51470"/>
    <w:rsid w:val="00A519E8"/>
    <w:rsid w:val="00A52467"/>
    <w:rsid w:val="00A52E67"/>
    <w:rsid w:val="00A53D3C"/>
    <w:rsid w:val="00A542F4"/>
    <w:rsid w:val="00A54553"/>
    <w:rsid w:val="00A55459"/>
    <w:rsid w:val="00A55A97"/>
    <w:rsid w:val="00A569C6"/>
    <w:rsid w:val="00A56DB8"/>
    <w:rsid w:val="00A603E3"/>
    <w:rsid w:val="00A605C8"/>
    <w:rsid w:val="00A65515"/>
    <w:rsid w:val="00A65D01"/>
    <w:rsid w:val="00A66A12"/>
    <w:rsid w:val="00A67B51"/>
    <w:rsid w:val="00A70CEC"/>
    <w:rsid w:val="00A725F3"/>
    <w:rsid w:val="00A73D25"/>
    <w:rsid w:val="00A838E4"/>
    <w:rsid w:val="00A83FFF"/>
    <w:rsid w:val="00A857E8"/>
    <w:rsid w:val="00A879DD"/>
    <w:rsid w:val="00A905A2"/>
    <w:rsid w:val="00A91455"/>
    <w:rsid w:val="00A9222A"/>
    <w:rsid w:val="00A9664A"/>
    <w:rsid w:val="00A96DA5"/>
    <w:rsid w:val="00A976C3"/>
    <w:rsid w:val="00A97917"/>
    <w:rsid w:val="00A97C27"/>
    <w:rsid w:val="00AA1041"/>
    <w:rsid w:val="00AA23DE"/>
    <w:rsid w:val="00AA4625"/>
    <w:rsid w:val="00AB253D"/>
    <w:rsid w:val="00AB2B76"/>
    <w:rsid w:val="00AB462F"/>
    <w:rsid w:val="00AC1529"/>
    <w:rsid w:val="00AC2BE0"/>
    <w:rsid w:val="00AC4302"/>
    <w:rsid w:val="00AC4F63"/>
    <w:rsid w:val="00AC641B"/>
    <w:rsid w:val="00AC7601"/>
    <w:rsid w:val="00AD003E"/>
    <w:rsid w:val="00AD0C79"/>
    <w:rsid w:val="00AD10D5"/>
    <w:rsid w:val="00AD14EC"/>
    <w:rsid w:val="00AD1B27"/>
    <w:rsid w:val="00AD2133"/>
    <w:rsid w:val="00AD23A8"/>
    <w:rsid w:val="00AD5F62"/>
    <w:rsid w:val="00AE0C0D"/>
    <w:rsid w:val="00AE2191"/>
    <w:rsid w:val="00AE266A"/>
    <w:rsid w:val="00AE29F0"/>
    <w:rsid w:val="00AE5E16"/>
    <w:rsid w:val="00AE75A2"/>
    <w:rsid w:val="00AF41E2"/>
    <w:rsid w:val="00AF598B"/>
    <w:rsid w:val="00AF5CAA"/>
    <w:rsid w:val="00AF63BC"/>
    <w:rsid w:val="00AF6A39"/>
    <w:rsid w:val="00AF6D4D"/>
    <w:rsid w:val="00AF70BF"/>
    <w:rsid w:val="00B00E3C"/>
    <w:rsid w:val="00B01A0E"/>
    <w:rsid w:val="00B0288F"/>
    <w:rsid w:val="00B03217"/>
    <w:rsid w:val="00B04C0B"/>
    <w:rsid w:val="00B05770"/>
    <w:rsid w:val="00B0732E"/>
    <w:rsid w:val="00B07459"/>
    <w:rsid w:val="00B10339"/>
    <w:rsid w:val="00B1068F"/>
    <w:rsid w:val="00B107B0"/>
    <w:rsid w:val="00B114FC"/>
    <w:rsid w:val="00B115D4"/>
    <w:rsid w:val="00B126DB"/>
    <w:rsid w:val="00B14672"/>
    <w:rsid w:val="00B14F34"/>
    <w:rsid w:val="00B17606"/>
    <w:rsid w:val="00B20584"/>
    <w:rsid w:val="00B20E51"/>
    <w:rsid w:val="00B210AE"/>
    <w:rsid w:val="00B211D2"/>
    <w:rsid w:val="00B21683"/>
    <w:rsid w:val="00B2382B"/>
    <w:rsid w:val="00B26AD7"/>
    <w:rsid w:val="00B27C3A"/>
    <w:rsid w:val="00B30E33"/>
    <w:rsid w:val="00B31515"/>
    <w:rsid w:val="00B32D1B"/>
    <w:rsid w:val="00B33052"/>
    <w:rsid w:val="00B35781"/>
    <w:rsid w:val="00B358B7"/>
    <w:rsid w:val="00B36D6D"/>
    <w:rsid w:val="00B40676"/>
    <w:rsid w:val="00B40CD9"/>
    <w:rsid w:val="00B41A68"/>
    <w:rsid w:val="00B41A79"/>
    <w:rsid w:val="00B42856"/>
    <w:rsid w:val="00B44063"/>
    <w:rsid w:val="00B44176"/>
    <w:rsid w:val="00B441ED"/>
    <w:rsid w:val="00B44243"/>
    <w:rsid w:val="00B47A59"/>
    <w:rsid w:val="00B525C9"/>
    <w:rsid w:val="00B52639"/>
    <w:rsid w:val="00B54E47"/>
    <w:rsid w:val="00B55C65"/>
    <w:rsid w:val="00B60479"/>
    <w:rsid w:val="00B607AF"/>
    <w:rsid w:val="00B60C2C"/>
    <w:rsid w:val="00B60DE9"/>
    <w:rsid w:val="00B6295E"/>
    <w:rsid w:val="00B62D17"/>
    <w:rsid w:val="00B6771F"/>
    <w:rsid w:val="00B67A21"/>
    <w:rsid w:val="00B67A4D"/>
    <w:rsid w:val="00B67E95"/>
    <w:rsid w:val="00B7134B"/>
    <w:rsid w:val="00B7192D"/>
    <w:rsid w:val="00B742FC"/>
    <w:rsid w:val="00B74DB7"/>
    <w:rsid w:val="00B83D41"/>
    <w:rsid w:val="00B8497A"/>
    <w:rsid w:val="00B84AE8"/>
    <w:rsid w:val="00B86A9E"/>
    <w:rsid w:val="00B947DC"/>
    <w:rsid w:val="00B94A08"/>
    <w:rsid w:val="00B950E8"/>
    <w:rsid w:val="00B95D07"/>
    <w:rsid w:val="00B97FFA"/>
    <w:rsid w:val="00BA1B02"/>
    <w:rsid w:val="00BA3E88"/>
    <w:rsid w:val="00BA4E95"/>
    <w:rsid w:val="00BA7CF9"/>
    <w:rsid w:val="00BA7E9E"/>
    <w:rsid w:val="00BB1C7B"/>
    <w:rsid w:val="00BB6412"/>
    <w:rsid w:val="00BC011F"/>
    <w:rsid w:val="00BC2991"/>
    <w:rsid w:val="00BC3178"/>
    <w:rsid w:val="00BC317F"/>
    <w:rsid w:val="00BC6E9A"/>
    <w:rsid w:val="00BC7B0C"/>
    <w:rsid w:val="00BD05D5"/>
    <w:rsid w:val="00BD0ADD"/>
    <w:rsid w:val="00BD1289"/>
    <w:rsid w:val="00BD1678"/>
    <w:rsid w:val="00BD1D4D"/>
    <w:rsid w:val="00BD2EBA"/>
    <w:rsid w:val="00BD4078"/>
    <w:rsid w:val="00BD4283"/>
    <w:rsid w:val="00BD47AE"/>
    <w:rsid w:val="00BD721F"/>
    <w:rsid w:val="00BE042E"/>
    <w:rsid w:val="00BE065B"/>
    <w:rsid w:val="00BE1088"/>
    <w:rsid w:val="00BE1C6B"/>
    <w:rsid w:val="00BE1F27"/>
    <w:rsid w:val="00BE3323"/>
    <w:rsid w:val="00BE3BA0"/>
    <w:rsid w:val="00BE5F57"/>
    <w:rsid w:val="00BF1244"/>
    <w:rsid w:val="00BF1F81"/>
    <w:rsid w:val="00BF25EC"/>
    <w:rsid w:val="00BF3760"/>
    <w:rsid w:val="00C01272"/>
    <w:rsid w:val="00C01E8B"/>
    <w:rsid w:val="00C040E7"/>
    <w:rsid w:val="00C05450"/>
    <w:rsid w:val="00C05553"/>
    <w:rsid w:val="00C05E41"/>
    <w:rsid w:val="00C1098F"/>
    <w:rsid w:val="00C11862"/>
    <w:rsid w:val="00C13EEE"/>
    <w:rsid w:val="00C153EE"/>
    <w:rsid w:val="00C21E6A"/>
    <w:rsid w:val="00C237C5"/>
    <w:rsid w:val="00C24914"/>
    <w:rsid w:val="00C24ECE"/>
    <w:rsid w:val="00C27530"/>
    <w:rsid w:val="00C27F79"/>
    <w:rsid w:val="00C3059A"/>
    <w:rsid w:val="00C30C99"/>
    <w:rsid w:val="00C31A6B"/>
    <w:rsid w:val="00C31DBF"/>
    <w:rsid w:val="00C32A80"/>
    <w:rsid w:val="00C33105"/>
    <w:rsid w:val="00C341B8"/>
    <w:rsid w:val="00C34EF3"/>
    <w:rsid w:val="00C35105"/>
    <w:rsid w:val="00C40442"/>
    <w:rsid w:val="00C40892"/>
    <w:rsid w:val="00C40EE6"/>
    <w:rsid w:val="00C4225A"/>
    <w:rsid w:val="00C423E3"/>
    <w:rsid w:val="00C4365B"/>
    <w:rsid w:val="00C44481"/>
    <w:rsid w:val="00C4450F"/>
    <w:rsid w:val="00C44D28"/>
    <w:rsid w:val="00C47CE7"/>
    <w:rsid w:val="00C5190D"/>
    <w:rsid w:val="00C537E8"/>
    <w:rsid w:val="00C5587D"/>
    <w:rsid w:val="00C5650E"/>
    <w:rsid w:val="00C62D30"/>
    <w:rsid w:val="00C64B7F"/>
    <w:rsid w:val="00C6582B"/>
    <w:rsid w:val="00C65888"/>
    <w:rsid w:val="00C65EC5"/>
    <w:rsid w:val="00C66375"/>
    <w:rsid w:val="00C7160C"/>
    <w:rsid w:val="00C72D84"/>
    <w:rsid w:val="00C734DB"/>
    <w:rsid w:val="00C74F59"/>
    <w:rsid w:val="00C750D0"/>
    <w:rsid w:val="00C777F7"/>
    <w:rsid w:val="00C778B3"/>
    <w:rsid w:val="00C80ACF"/>
    <w:rsid w:val="00C80CF1"/>
    <w:rsid w:val="00C81112"/>
    <w:rsid w:val="00C812A8"/>
    <w:rsid w:val="00C822B8"/>
    <w:rsid w:val="00C83254"/>
    <w:rsid w:val="00C84551"/>
    <w:rsid w:val="00C84FB7"/>
    <w:rsid w:val="00C8626B"/>
    <w:rsid w:val="00C9048F"/>
    <w:rsid w:val="00C927F3"/>
    <w:rsid w:val="00C95B69"/>
    <w:rsid w:val="00CA22F6"/>
    <w:rsid w:val="00CA30ED"/>
    <w:rsid w:val="00CA3BFF"/>
    <w:rsid w:val="00CA4474"/>
    <w:rsid w:val="00CA4AFC"/>
    <w:rsid w:val="00CA57F8"/>
    <w:rsid w:val="00CB0CD8"/>
    <w:rsid w:val="00CB10DE"/>
    <w:rsid w:val="00CB2E59"/>
    <w:rsid w:val="00CB2F99"/>
    <w:rsid w:val="00CB3182"/>
    <w:rsid w:val="00CB5056"/>
    <w:rsid w:val="00CB6332"/>
    <w:rsid w:val="00CB7D98"/>
    <w:rsid w:val="00CC13F0"/>
    <w:rsid w:val="00CC3053"/>
    <w:rsid w:val="00CC3988"/>
    <w:rsid w:val="00CC3D87"/>
    <w:rsid w:val="00CC421F"/>
    <w:rsid w:val="00CC6523"/>
    <w:rsid w:val="00CC68D2"/>
    <w:rsid w:val="00CC6C03"/>
    <w:rsid w:val="00CC762E"/>
    <w:rsid w:val="00CD050E"/>
    <w:rsid w:val="00CD0FB9"/>
    <w:rsid w:val="00CD1593"/>
    <w:rsid w:val="00CD2E07"/>
    <w:rsid w:val="00CD7450"/>
    <w:rsid w:val="00CD783A"/>
    <w:rsid w:val="00CE2254"/>
    <w:rsid w:val="00CE2EC6"/>
    <w:rsid w:val="00CE333D"/>
    <w:rsid w:val="00CE400B"/>
    <w:rsid w:val="00CE400F"/>
    <w:rsid w:val="00CE53B9"/>
    <w:rsid w:val="00CE69D0"/>
    <w:rsid w:val="00CE6EFC"/>
    <w:rsid w:val="00CF1900"/>
    <w:rsid w:val="00CF2606"/>
    <w:rsid w:val="00CF2EC3"/>
    <w:rsid w:val="00CF469A"/>
    <w:rsid w:val="00CF6734"/>
    <w:rsid w:val="00D01B81"/>
    <w:rsid w:val="00D02011"/>
    <w:rsid w:val="00D03A5D"/>
    <w:rsid w:val="00D0486F"/>
    <w:rsid w:val="00D04BFF"/>
    <w:rsid w:val="00D06CEA"/>
    <w:rsid w:val="00D12D16"/>
    <w:rsid w:val="00D1365D"/>
    <w:rsid w:val="00D17914"/>
    <w:rsid w:val="00D20A5D"/>
    <w:rsid w:val="00D21C60"/>
    <w:rsid w:val="00D223E5"/>
    <w:rsid w:val="00D242F9"/>
    <w:rsid w:val="00D24AE1"/>
    <w:rsid w:val="00D251E2"/>
    <w:rsid w:val="00D2697E"/>
    <w:rsid w:val="00D30A17"/>
    <w:rsid w:val="00D3162A"/>
    <w:rsid w:val="00D32385"/>
    <w:rsid w:val="00D34FEE"/>
    <w:rsid w:val="00D35CB6"/>
    <w:rsid w:val="00D379B7"/>
    <w:rsid w:val="00D37A43"/>
    <w:rsid w:val="00D40F6F"/>
    <w:rsid w:val="00D42876"/>
    <w:rsid w:val="00D42F4E"/>
    <w:rsid w:val="00D4331C"/>
    <w:rsid w:val="00D43933"/>
    <w:rsid w:val="00D43ABC"/>
    <w:rsid w:val="00D43E18"/>
    <w:rsid w:val="00D44203"/>
    <w:rsid w:val="00D452EC"/>
    <w:rsid w:val="00D45C09"/>
    <w:rsid w:val="00D4657D"/>
    <w:rsid w:val="00D5156A"/>
    <w:rsid w:val="00D5300C"/>
    <w:rsid w:val="00D550D4"/>
    <w:rsid w:val="00D56380"/>
    <w:rsid w:val="00D61AE4"/>
    <w:rsid w:val="00D62228"/>
    <w:rsid w:val="00D63C18"/>
    <w:rsid w:val="00D652F8"/>
    <w:rsid w:val="00D66426"/>
    <w:rsid w:val="00D701A9"/>
    <w:rsid w:val="00D74C28"/>
    <w:rsid w:val="00D76AAA"/>
    <w:rsid w:val="00D81EC0"/>
    <w:rsid w:val="00D8207D"/>
    <w:rsid w:val="00D8240C"/>
    <w:rsid w:val="00D82446"/>
    <w:rsid w:val="00D84220"/>
    <w:rsid w:val="00D8434F"/>
    <w:rsid w:val="00D8711F"/>
    <w:rsid w:val="00D8778E"/>
    <w:rsid w:val="00D87822"/>
    <w:rsid w:val="00D909E7"/>
    <w:rsid w:val="00D917C6"/>
    <w:rsid w:val="00D91F76"/>
    <w:rsid w:val="00D939C8"/>
    <w:rsid w:val="00D94DD5"/>
    <w:rsid w:val="00D964A2"/>
    <w:rsid w:val="00D96DD5"/>
    <w:rsid w:val="00D97EC8"/>
    <w:rsid w:val="00DA02F6"/>
    <w:rsid w:val="00DA1437"/>
    <w:rsid w:val="00DA1D5A"/>
    <w:rsid w:val="00DA1F5F"/>
    <w:rsid w:val="00DA3004"/>
    <w:rsid w:val="00DB0CC9"/>
    <w:rsid w:val="00DB0F5C"/>
    <w:rsid w:val="00DB1AEA"/>
    <w:rsid w:val="00DB200E"/>
    <w:rsid w:val="00DB4E94"/>
    <w:rsid w:val="00DB5EA1"/>
    <w:rsid w:val="00DC16C2"/>
    <w:rsid w:val="00DC1F71"/>
    <w:rsid w:val="00DC3C14"/>
    <w:rsid w:val="00DC3D43"/>
    <w:rsid w:val="00DC510C"/>
    <w:rsid w:val="00DC52A2"/>
    <w:rsid w:val="00DC5A8B"/>
    <w:rsid w:val="00DC61CC"/>
    <w:rsid w:val="00DD1112"/>
    <w:rsid w:val="00DD3E99"/>
    <w:rsid w:val="00DE110B"/>
    <w:rsid w:val="00DE284D"/>
    <w:rsid w:val="00DE3575"/>
    <w:rsid w:val="00DE387B"/>
    <w:rsid w:val="00DE66E1"/>
    <w:rsid w:val="00DE72D0"/>
    <w:rsid w:val="00DF0772"/>
    <w:rsid w:val="00DF3A37"/>
    <w:rsid w:val="00DF52DD"/>
    <w:rsid w:val="00DF61E8"/>
    <w:rsid w:val="00DF6300"/>
    <w:rsid w:val="00DF7907"/>
    <w:rsid w:val="00DF7E8E"/>
    <w:rsid w:val="00E006BD"/>
    <w:rsid w:val="00E025B7"/>
    <w:rsid w:val="00E036AC"/>
    <w:rsid w:val="00E0465A"/>
    <w:rsid w:val="00E06781"/>
    <w:rsid w:val="00E070A2"/>
    <w:rsid w:val="00E078D0"/>
    <w:rsid w:val="00E11A3B"/>
    <w:rsid w:val="00E1368B"/>
    <w:rsid w:val="00E13768"/>
    <w:rsid w:val="00E13796"/>
    <w:rsid w:val="00E145E2"/>
    <w:rsid w:val="00E14B2F"/>
    <w:rsid w:val="00E16369"/>
    <w:rsid w:val="00E1641B"/>
    <w:rsid w:val="00E17FD7"/>
    <w:rsid w:val="00E2003C"/>
    <w:rsid w:val="00E20521"/>
    <w:rsid w:val="00E21C1F"/>
    <w:rsid w:val="00E220C8"/>
    <w:rsid w:val="00E22606"/>
    <w:rsid w:val="00E23681"/>
    <w:rsid w:val="00E248E7"/>
    <w:rsid w:val="00E25AB0"/>
    <w:rsid w:val="00E26969"/>
    <w:rsid w:val="00E27197"/>
    <w:rsid w:val="00E279B3"/>
    <w:rsid w:val="00E27A78"/>
    <w:rsid w:val="00E32842"/>
    <w:rsid w:val="00E32F31"/>
    <w:rsid w:val="00E33B4C"/>
    <w:rsid w:val="00E3492F"/>
    <w:rsid w:val="00E37A63"/>
    <w:rsid w:val="00E417AC"/>
    <w:rsid w:val="00E41E47"/>
    <w:rsid w:val="00E426A1"/>
    <w:rsid w:val="00E42B34"/>
    <w:rsid w:val="00E42DA2"/>
    <w:rsid w:val="00E44062"/>
    <w:rsid w:val="00E44A20"/>
    <w:rsid w:val="00E46A00"/>
    <w:rsid w:val="00E47E86"/>
    <w:rsid w:val="00E47EB7"/>
    <w:rsid w:val="00E501DC"/>
    <w:rsid w:val="00E54663"/>
    <w:rsid w:val="00E56A8D"/>
    <w:rsid w:val="00E57C18"/>
    <w:rsid w:val="00E60B7C"/>
    <w:rsid w:val="00E60BDA"/>
    <w:rsid w:val="00E60DE0"/>
    <w:rsid w:val="00E61B3A"/>
    <w:rsid w:val="00E62280"/>
    <w:rsid w:val="00E64990"/>
    <w:rsid w:val="00E662DB"/>
    <w:rsid w:val="00E715F6"/>
    <w:rsid w:val="00E71A8C"/>
    <w:rsid w:val="00E73F33"/>
    <w:rsid w:val="00E75C65"/>
    <w:rsid w:val="00E80D42"/>
    <w:rsid w:val="00E8197A"/>
    <w:rsid w:val="00E820E2"/>
    <w:rsid w:val="00E848BA"/>
    <w:rsid w:val="00E85721"/>
    <w:rsid w:val="00E8739B"/>
    <w:rsid w:val="00E873E7"/>
    <w:rsid w:val="00E901D1"/>
    <w:rsid w:val="00E9024A"/>
    <w:rsid w:val="00E90549"/>
    <w:rsid w:val="00E909AE"/>
    <w:rsid w:val="00E90BEF"/>
    <w:rsid w:val="00E91761"/>
    <w:rsid w:val="00E93071"/>
    <w:rsid w:val="00E930DC"/>
    <w:rsid w:val="00E94E55"/>
    <w:rsid w:val="00EA035A"/>
    <w:rsid w:val="00EA1383"/>
    <w:rsid w:val="00EA329B"/>
    <w:rsid w:val="00EA3933"/>
    <w:rsid w:val="00EA68EB"/>
    <w:rsid w:val="00EA7573"/>
    <w:rsid w:val="00EB0AEE"/>
    <w:rsid w:val="00EB107A"/>
    <w:rsid w:val="00EB1313"/>
    <w:rsid w:val="00EB199A"/>
    <w:rsid w:val="00EB1DCD"/>
    <w:rsid w:val="00EB2172"/>
    <w:rsid w:val="00EB45C9"/>
    <w:rsid w:val="00EB6E45"/>
    <w:rsid w:val="00EB6F9F"/>
    <w:rsid w:val="00EB78BB"/>
    <w:rsid w:val="00EB794E"/>
    <w:rsid w:val="00EC0E18"/>
    <w:rsid w:val="00EC2724"/>
    <w:rsid w:val="00EC2EBC"/>
    <w:rsid w:val="00EC3C6D"/>
    <w:rsid w:val="00ED0290"/>
    <w:rsid w:val="00ED0410"/>
    <w:rsid w:val="00ED10AE"/>
    <w:rsid w:val="00ED6C98"/>
    <w:rsid w:val="00ED7B7B"/>
    <w:rsid w:val="00EE0249"/>
    <w:rsid w:val="00EE2618"/>
    <w:rsid w:val="00EE3281"/>
    <w:rsid w:val="00EE65B5"/>
    <w:rsid w:val="00EE74F8"/>
    <w:rsid w:val="00EF0981"/>
    <w:rsid w:val="00EF13DA"/>
    <w:rsid w:val="00EF20FD"/>
    <w:rsid w:val="00EF22A1"/>
    <w:rsid w:val="00EF2633"/>
    <w:rsid w:val="00EF36EF"/>
    <w:rsid w:val="00EF39A3"/>
    <w:rsid w:val="00EF3CCB"/>
    <w:rsid w:val="00EF3D99"/>
    <w:rsid w:val="00F014B5"/>
    <w:rsid w:val="00F029D9"/>
    <w:rsid w:val="00F02C66"/>
    <w:rsid w:val="00F02E19"/>
    <w:rsid w:val="00F05018"/>
    <w:rsid w:val="00F067C3"/>
    <w:rsid w:val="00F0745A"/>
    <w:rsid w:val="00F150EC"/>
    <w:rsid w:val="00F20B16"/>
    <w:rsid w:val="00F2265B"/>
    <w:rsid w:val="00F22B0D"/>
    <w:rsid w:val="00F2467E"/>
    <w:rsid w:val="00F25403"/>
    <w:rsid w:val="00F30AAB"/>
    <w:rsid w:val="00F3218F"/>
    <w:rsid w:val="00F321D9"/>
    <w:rsid w:val="00F33186"/>
    <w:rsid w:val="00F33376"/>
    <w:rsid w:val="00F3417E"/>
    <w:rsid w:val="00F34965"/>
    <w:rsid w:val="00F36E45"/>
    <w:rsid w:val="00F4088B"/>
    <w:rsid w:val="00F42324"/>
    <w:rsid w:val="00F43C1B"/>
    <w:rsid w:val="00F44A6D"/>
    <w:rsid w:val="00F4682A"/>
    <w:rsid w:val="00F50CEB"/>
    <w:rsid w:val="00F51B00"/>
    <w:rsid w:val="00F51E7E"/>
    <w:rsid w:val="00F522E3"/>
    <w:rsid w:val="00F53DE5"/>
    <w:rsid w:val="00F54D69"/>
    <w:rsid w:val="00F55611"/>
    <w:rsid w:val="00F55CE7"/>
    <w:rsid w:val="00F55D25"/>
    <w:rsid w:val="00F5620F"/>
    <w:rsid w:val="00F56884"/>
    <w:rsid w:val="00F57245"/>
    <w:rsid w:val="00F57C6E"/>
    <w:rsid w:val="00F60F65"/>
    <w:rsid w:val="00F61DEC"/>
    <w:rsid w:val="00F62BC8"/>
    <w:rsid w:val="00F653B4"/>
    <w:rsid w:val="00F667E3"/>
    <w:rsid w:val="00F67005"/>
    <w:rsid w:val="00F70BF1"/>
    <w:rsid w:val="00F81BC7"/>
    <w:rsid w:val="00F8283B"/>
    <w:rsid w:val="00F8328F"/>
    <w:rsid w:val="00F8418B"/>
    <w:rsid w:val="00F84F8A"/>
    <w:rsid w:val="00F8652A"/>
    <w:rsid w:val="00F86C7B"/>
    <w:rsid w:val="00F87845"/>
    <w:rsid w:val="00F87B29"/>
    <w:rsid w:val="00F91EB5"/>
    <w:rsid w:val="00F9346E"/>
    <w:rsid w:val="00FA01B7"/>
    <w:rsid w:val="00FA2DE8"/>
    <w:rsid w:val="00FA630A"/>
    <w:rsid w:val="00FB0577"/>
    <w:rsid w:val="00FB07A6"/>
    <w:rsid w:val="00FB2326"/>
    <w:rsid w:val="00FB68FA"/>
    <w:rsid w:val="00FC4A55"/>
    <w:rsid w:val="00FC5685"/>
    <w:rsid w:val="00FC63E2"/>
    <w:rsid w:val="00FC6ADF"/>
    <w:rsid w:val="00FC6D5E"/>
    <w:rsid w:val="00FD160F"/>
    <w:rsid w:val="00FD1C0D"/>
    <w:rsid w:val="00FD24D8"/>
    <w:rsid w:val="00FD3922"/>
    <w:rsid w:val="00FD5B52"/>
    <w:rsid w:val="00FD6125"/>
    <w:rsid w:val="00FD6336"/>
    <w:rsid w:val="00FE0130"/>
    <w:rsid w:val="00FE2AC3"/>
    <w:rsid w:val="00FE2D28"/>
    <w:rsid w:val="00FE4B5A"/>
    <w:rsid w:val="00FE7E6F"/>
    <w:rsid w:val="00FF070B"/>
    <w:rsid w:val="00FF3D0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2717"/>
  <w15:docId w15:val="{9A1B2022-AF5C-4382-A3F5-6C08D833C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C84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3"/>
    <w:uiPriority w:val="59"/>
    <w:rsid w:val="002B2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82</Words>
  <Characters>5031</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adi</dc:creator>
  <cp:lastModifiedBy>이제인</cp:lastModifiedBy>
  <cp:revision>2</cp:revision>
  <dcterms:created xsi:type="dcterms:W3CDTF">2023-02-06T00:48:00Z</dcterms:created>
  <dcterms:modified xsi:type="dcterms:W3CDTF">2023-02-06T00:48:00Z</dcterms:modified>
</cp:coreProperties>
</file>